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EDC06B" w14:textId="77777777" w:rsidR="00B24632" w:rsidRDefault="00543A1F">
      <w:pPr>
        <w:pStyle w:val="a9"/>
        <w:tabs>
          <w:tab w:val="right" w:pos="9639"/>
        </w:tabs>
        <w:rPr>
          <w:rFonts w:eastAsia="宋体"/>
          <w:bCs/>
          <w:i/>
          <w:sz w:val="24"/>
          <w:szCs w:val="24"/>
          <w:lang w:val="en-US" w:eastAsia="zh-CN"/>
        </w:rPr>
      </w:pPr>
      <w:r>
        <w:rPr>
          <w:bCs/>
          <w:sz w:val="24"/>
          <w:szCs w:val="24"/>
        </w:rPr>
        <w:t>3GPP TSG-RAN WG2 Meeting #11</w:t>
      </w:r>
      <w:r>
        <w:rPr>
          <w:rFonts w:eastAsia="宋体" w:hint="eastAsia"/>
          <w:bCs/>
          <w:sz w:val="24"/>
          <w:szCs w:val="24"/>
          <w:lang w:val="en-US" w:eastAsia="zh-CN"/>
        </w:rPr>
        <w:t>4</w:t>
      </w:r>
      <w:r>
        <w:rPr>
          <w:bCs/>
          <w:sz w:val="24"/>
          <w:szCs w:val="24"/>
        </w:rPr>
        <w:t>-e</w:t>
      </w:r>
      <w:r>
        <w:rPr>
          <w:bCs/>
          <w:sz w:val="24"/>
          <w:szCs w:val="24"/>
        </w:rPr>
        <w:tab/>
        <w:t>R2-21</w:t>
      </w:r>
      <w:proofErr w:type="spellStart"/>
      <w:r>
        <w:rPr>
          <w:rFonts w:eastAsia="宋体" w:hint="eastAsia"/>
          <w:bCs/>
          <w:sz w:val="24"/>
          <w:szCs w:val="24"/>
          <w:lang w:val="en-US" w:eastAsia="zh-CN"/>
        </w:rPr>
        <w:t>xxxxx</w:t>
      </w:r>
      <w:proofErr w:type="spellEnd"/>
    </w:p>
    <w:p w14:paraId="32FBB046" w14:textId="77777777" w:rsidR="00B24632" w:rsidRDefault="00543A1F">
      <w:pPr>
        <w:pStyle w:val="a9"/>
        <w:tabs>
          <w:tab w:val="right" w:pos="9639"/>
        </w:tabs>
        <w:rPr>
          <w:bCs/>
          <w:sz w:val="24"/>
        </w:rPr>
      </w:pPr>
      <w:r>
        <w:rPr>
          <w:rFonts w:eastAsia="宋体"/>
          <w:bCs/>
          <w:sz w:val="24"/>
          <w:szCs w:val="24"/>
          <w:lang w:eastAsia="zh-CN"/>
        </w:rPr>
        <w:t xml:space="preserve">Online, </w:t>
      </w:r>
      <w:r>
        <w:rPr>
          <w:rFonts w:eastAsia="宋体" w:hint="eastAsia"/>
          <w:bCs/>
          <w:sz w:val="24"/>
          <w:szCs w:val="24"/>
          <w:lang w:val="en-US" w:eastAsia="zh-CN"/>
        </w:rPr>
        <w:t>19</w:t>
      </w:r>
      <w:r>
        <w:rPr>
          <w:rFonts w:eastAsia="宋体"/>
          <w:bCs/>
          <w:sz w:val="24"/>
          <w:szCs w:val="24"/>
          <w:lang w:eastAsia="zh-CN"/>
        </w:rPr>
        <w:t xml:space="preserve"> – </w:t>
      </w:r>
      <w:r>
        <w:rPr>
          <w:rFonts w:eastAsia="宋体" w:hint="eastAsia"/>
          <w:bCs/>
          <w:sz w:val="24"/>
          <w:szCs w:val="24"/>
          <w:lang w:val="en-US" w:eastAsia="zh-CN"/>
        </w:rPr>
        <w:t>27</w:t>
      </w:r>
      <w:proofErr w:type="spellStart"/>
      <w:r>
        <w:rPr>
          <w:rFonts w:eastAsia="宋体"/>
          <w:bCs/>
          <w:sz w:val="24"/>
          <w:szCs w:val="24"/>
          <w:lang w:eastAsia="zh-CN"/>
        </w:rPr>
        <w:t>th</w:t>
      </w:r>
      <w:proofErr w:type="spellEnd"/>
      <w:r>
        <w:rPr>
          <w:rFonts w:eastAsia="宋体"/>
          <w:bCs/>
          <w:sz w:val="24"/>
          <w:szCs w:val="24"/>
          <w:lang w:eastAsia="zh-CN"/>
        </w:rPr>
        <w:t xml:space="preserve"> of </w:t>
      </w:r>
      <w:r>
        <w:rPr>
          <w:rFonts w:eastAsia="宋体" w:hint="eastAsia"/>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14:paraId="7CA63A61" w14:textId="77777777" w:rsidR="00B24632" w:rsidRDefault="00543A1F">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宋体"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宋体"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宋体"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宋体"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 xml:space="preserve">Only topics raised by </w:t>
      </w:r>
      <w:r>
        <w:rPr>
          <w:rFonts w:ascii="Times New Roman" w:eastAsia="宋体" w:hAnsi="Times New Roman" w:cs="Times New Roman" w:hint="eastAsia"/>
          <w:u w:val="single"/>
          <w:lang w:val="en-US" w:eastAsia="zh-CN"/>
        </w:rPr>
        <w:t>at least two companies</w:t>
      </w:r>
      <w:r>
        <w:rPr>
          <w:rFonts w:ascii="Times New Roman" w:eastAsia="宋体"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Proposals on ephemeris format and provisioning are</w:t>
      </w:r>
      <w:r>
        <w:rPr>
          <w:rFonts w:ascii="Times New Roman" w:eastAsia="宋体" w:hAnsi="Times New Roman" w:cs="Times New Roman" w:hint="eastAsia"/>
          <w:u w:val="single"/>
          <w:lang w:val="en-US" w:eastAsia="zh-CN"/>
        </w:rPr>
        <w:t xml:space="preserve"> not covered </w:t>
      </w:r>
      <w:r>
        <w:rPr>
          <w:rFonts w:ascii="Times New Roman" w:eastAsia="宋体"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1"/>
      </w:pPr>
      <w:r>
        <w:t>2</w:t>
      </w:r>
      <w:r>
        <w:tab/>
        <w:t>Discussion</w:t>
      </w:r>
    </w:p>
    <w:p w14:paraId="77EDF93F" w14:textId="77777777" w:rsidR="00B24632" w:rsidRDefault="00543A1F">
      <w:pPr>
        <w:pStyle w:val="2"/>
        <w:rPr>
          <w:rFonts w:eastAsia="宋体"/>
          <w:lang w:val="en-US" w:eastAsia="zh-CN"/>
        </w:rPr>
      </w:pPr>
      <w:r>
        <w:t>2.1</w:t>
      </w:r>
      <w:r>
        <w:tab/>
      </w:r>
      <w:r>
        <w:rPr>
          <w:rFonts w:eastAsia="宋体" w:hint="eastAsia"/>
          <w:lang w:val="en-US" w:eastAsia="zh-CN"/>
        </w:rPr>
        <w:t>Timing info assisted cell reselection</w:t>
      </w:r>
    </w:p>
    <w:p w14:paraId="7F7FD7D9" w14:textId="77777777" w:rsidR="00B24632" w:rsidRDefault="00543A1F">
      <w:pPr>
        <w:rPr>
          <w:rFonts w:eastAsia="宋体"/>
          <w:lang w:val="en-US" w:eastAsia="zh-CN"/>
        </w:rPr>
      </w:pPr>
      <w:r>
        <w:rPr>
          <w:rFonts w:eastAsia="宋体" w:hint="eastAsia"/>
          <w:lang w:val="en-US" w:eastAsia="zh-CN"/>
        </w:rPr>
        <w:t>The following agreements have been made in RAN2#113e with several FFS left:</w:t>
      </w:r>
    </w:p>
    <w:p w14:paraId="6688AAAC" w14:textId="77777777" w:rsidR="00B24632" w:rsidRDefault="00543A1F">
      <w:pPr>
        <w:rPr>
          <w:rFonts w:eastAsia="宋体"/>
          <w:i/>
          <w:iCs/>
          <w:lang w:val="en-US" w:eastAsia="zh-CN"/>
        </w:rPr>
      </w:pPr>
      <w:r>
        <w:rPr>
          <w:rFonts w:eastAsia="宋体"/>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2][4][6][7] [10] [11] [14] [16]</w:t>
      </w:r>
      <w:r>
        <w:t xml:space="preserve">, </w:t>
      </w:r>
      <w:r>
        <w:rPr>
          <w:rFonts w:eastAsia="宋体"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宋体"/>
          <w:lang w:val="en-US" w:eastAsia="zh-CN"/>
        </w:rPr>
      </w:pPr>
      <w:r>
        <w:rPr>
          <w:rFonts w:eastAsia="宋体"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af0"/>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af0"/>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7E0E3BDA" w14:textId="77777777" w:rsidR="00B24632" w:rsidRDefault="00543A1F">
      <w:pPr>
        <w:pStyle w:val="af0"/>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宋体"/>
          <w:lang w:val="en-US" w:eastAsia="zh-CN"/>
        </w:rPr>
      </w:pPr>
      <w:r>
        <w:rPr>
          <w:rFonts w:eastAsia="宋体" w:hint="eastAsia"/>
          <w:lang w:val="en-US" w:eastAsia="zh-CN"/>
        </w:rPr>
        <w:t>Also the following options have been proposed on the applicable scenarios of the timing info to assist cell reselection:</w:t>
      </w:r>
    </w:p>
    <w:p w14:paraId="4057FDAB" w14:textId="77777777" w:rsidR="00B24632" w:rsidRDefault="00543A1F">
      <w:pPr>
        <w:pStyle w:val="af0"/>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af0"/>
        <w:numPr>
          <w:ilvl w:val="3"/>
          <w:numId w:val="0"/>
        </w:numPr>
        <w:ind w:leftChars="200" w:left="400"/>
        <w:rPr>
          <w:lang w:val="en-US" w:eastAsia="zh-CN"/>
        </w:rPr>
      </w:pPr>
      <w:r>
        <w:rPr>
          <w:rFonts w:hint="eastAsia"/>
          <w:lang w:val="en-US" w:eastAsia="zh-CN"/>
        </w:rPr>
        <w:t>b) Both earth fixed and moving scenarios</w:t>
      </w:r>
    </w:p>
    <w:p w14:paraId="6C597C08" w14:textId="77777777" w:rsidR="00B24632" w:rsidRDefault="00B24632">
      <w:pPr>
        <w:pStyle w:val="af0"/>
        <w:numPr>
          <w:ilvl w:val="3"/>
          <w:numId w:val="0"/>
        </w:numPr>
        <w:rPr>
          <w:lang w:val="en-US" w:eastAsia="zh-CN"/>
        </w:rPr>
      </w:pPr>
    </w:p>
    <w:p w14:paraId="3FF828EE" w14:textId="77777777" w:rsidR="00B24632" w:rsidRDefault="00543A1F">
      <w:pPr>
        <w:pStyle w:val="af0"/>
        <w:numPr>
          <w:ilvl w:val="3"/>
          <w:numId w:val="0"/>
        </w:numPr>
        <w:rPr>
          <w:rFonts w:eastAsia="宋体"/>
          <w:lang w:val="en-US" w:eastAsia="zh-CN"/>
        </w:rPr>
      </w:pPr>
      <w:r>
        <w:t>Companies are encouraged to choose</w:t>
      </w:r>
      <w:r>
        <w:rPr>
          <w:rFonts w:eastAsia="宋体"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宋体"/>
          <w:b/>
          <w:bCs/>
          <w:lang w:val="en-US" w:eastAsia="zh-CN"/>
        </w:rPr>
      </w:pPr>
      <w:r>
        <w:rPr>
          <w:rFonts w:eastAsia="宋体"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ab"/>
        <w:tblW w:w="0" w:type="auto"/>
        <w:tblLook w:val="04A0" w:firstRow="1" w:lastRow="0" w:firstColumn="1" w:lastColumn="0" w:noHBand="0" w:noVBand="1"/>
      </w:tblPr>
      <w:tblGrid>
        <w:gridCol w:w="1050"/>
        <w:gridCol w:w="1433"/>
        <w:gridCol w:w="1942"/>
        <w:gridCol w:w="5206"/>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proofErr w:type="spellStart"/>
            <w:r>
              <w:t>a</w:t>
            </w:r>
            <w:proofErr w:type="spellEnd"/>
            <w:r>
              <w:t xml:space="preserve">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As long as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w:t>
            </w:r>
            <w:proofErr w:type="spellStart"/>
            <w:r w:rsidR="006B43AF" w:rsidRPr="001D2F9C">
              <w:t>IntraSearchP</w:t>
            </w:r>
            <w:proofErr w:type="spellEnd"/>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 xml:space="preserve">The timing information about leaving cell is useful for UE to perform </w:t>
            </w:r>
            <w:proofErr w:type="spellStart"/>
            <w:r>
              <w:rPr>
                <w:lang w:eastAsia="zh-CN"/>
              </w:rPr>
              <w:t>neighbor</w:t>
            </w:r>
            <w:proofErr w:type="spellEnd"/>
            <w:r>
              <w:rPr>
                <w:lang w:eastAsia="zh-CN"/>
              </w:rPr>
              <w:t xml:space="preserve">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a) is the most straightforward option, ephemeris may contain such information on how long this area will be served by particular cell.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r w:rsidR="00BB3B1E" w14:paraId="0E77465D" w14:textId="77777777" w:rsidTr="00AA1BF6">
        <w:trPr>
          <w:ins w:id="0" w:author="cmcc-Liu Yuzhen" w:date="2021-05-07T09:34:00Z"/>
        </w:trPr>
        <w:tc>
          <w:tcPr>
            <w:tcW w:w="1050" w:type="dxa"/>
          </w:tcPr>
          <w:p w14:paraId="307D5DD2" w14:textId="0B5E0E60" w:rsidR="00BB3B1E" w:rsidRDefault="00BB3B1E" w:rsidP="00BB3B1E">
            <w:pPr>
              <w:rPr>
                <w:ins w:id="1" w:author="cmcc-Liu Yuzhen" w:date="2021-05-07T09:34:00Z"/>
              </w:rPr>
            </w:pPr>
            <w:ins w:id="2" w:author="cmcc-Liu Yuzhen" w:date="2021-05-07T09:34:00Z">
              <w:r>
                <w:rPr>
                  <w:rFonts w:hint="eastAsia"/>
                  <w:lang w:eastAsia="zh-CN"/>
                </w:rPr>
                <w:t>C</w:t>
              </w:r>
              <w:r>
                <w:rPr>
                  <w:lang w:eastAsia="zh-CN"/>
                </w:rPr>
                <w:t>MCC</w:t>
              </w:r>
            </w:ins>
          </w:p>
        </w:tc>
        <w:tc>
          <w:tcPr>
            <w:tcW w:w="1433" w:type="dxa"/>
          </w:tcPr>
          <w:p w14:paraId="54851369" w14:textId="0A0BF81D" w:rsidR="00BB3B1E" w:rsidRDefault="00BB3B1E" w:rsidP="00BB3B1E">
            <w:pPr>
              <w:rPr>
                <w:ins w:id="3" w:author="cmcc-Liu Yuzhen" w:date="2021-05-07T09:34:00Z"/>
              </w:rPr>
            </w:pPr>
            <w:ins w:id="4" w:author="cmcc-Liu Yuzhen" w:date="2021-05-07T09:34:00Z">
              <w:r>
                <w:rPr>
                  <w:lang w:eastAsia="zh-CN"/>
                </w:rPr>
                <w:t>a and b</w:t>
              </w:r>
            </w:ins>
          </w:p>
        </w:tc>
        <w:tc>
          <w:tcPr>
            <w:tcW w:w="1942" w:type="dxa"/>
          </w:tcPr>
          <w:p w14:paraId="10467FFC" w14:textId="47FFAEE5" w:rsidR="00BB3B1E" w:rsidRDefault="00BB3B1E" w:rsidP="00BB3B1E">
            <w:pPr>
              <w:rPr>
                <w:ins w:id="5" w:author="cmcc-Liu Yuzhen" w:date="2021-05-07T09:34:00Z"/>
              </w:rPr>
            </w:pPr>
            <w:ins w:id="6" w:author="cmcc-Liu Yuzhen" w:date="2021-05-07T09:34:00Z">
              <w:r w:rsidRPr="00B8039A">
                <w:rPr>
                  <w:rFonts w:hint="eastAsia"/>
                  <w:bCs/>
                </w:rPr>
                <w:t>both earth fixed and earth moving</w:t>
              </w:r>
            </w:ins>
          </w:p>
        </w:tc>
        <w:tc>
          <w:tcPr>
            <w:tcW w:w="5206" w:type="dxa"/>
          </w:tcPr>
          <w:p w14:paraId="7BA89C0B" w14:textId="36E5575E" w:rsidR="00BB3B1E" w:rsidRDefault="00BB3B1E" w:rsidP="00BB3B1E">
            <w:pPr>
              <w:rPr>
                <w:ins w:id="7" w:author="cmcc-Liu Yuzhen" w:date="2021-05-07T09:34:00Z"/>
              </w:rPr>
            </w:pPr>
            <w:ins w:id="8" w:author="cmcc-Liu Yuzhen" w:date="2021-05-07T09:34:00Z">
              <w:r w:rsidRPr="00F7074B">
                <w:rPr>
                  <w:lang w:val="en"/>
                </w:rPr>
                <w:t>Only relying on RSRP</w:t>
              </w:r>
              <w:r>
                <w:rPr>
                  <w:lang w:val="en"/>
                </w:rPr>
                <w:t xml:space="preserve">/RSRQ measurement results may </w:t>
              </w:r>
              <w:r w:rsidRPr="00F7074B">
                <w:rPr>
                  <w:lang w:val="en"/>
                </w:rPr>
                <w:t xml:space="preserve">not perform cell </w:t>
              </w:r>
              <w:r>
                <w:rPr>
                  <w:lang w:val="en"/>
                </w:rPr>
                <w:t>(re)</w:t>
              </w:r>
              <w:r w:rsidRPr="00F7074B">
                <w:rPr>
                  <w:lang w:val="en"/>
                </w:rPr>
                <w:t>selection well</w:t>
              </w:r>
              <w:r w:rsidRPr="00F7074B">
                <w:t xml:space="preserve"> </w:t>
              </w:r>
              <w:r>
                <w:t>due to the unobvious near-far effect.</w:t>
              </w:r>
            </w:ins>
          </w:p>
        </w:tc>
      </w:tr>
    </w:tbl>
    <w:p w14:paraId="15390B08" w14:textId="77777777" w:rsidR="00B24632" w:rsidRDefault="00B24632">
      <w:pPr>
        <w:rPr>
          <w:rFonts w:eastAsia="宋体"/>
          <w:lang w:val="en-US" w:eastAsia="zh-CN"/>
        </w:rPr>
      </w:pPr>
    </w:p>
    <w:p w14:paraId="4868E0E3"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lastRenderedPageBreak/>
        <w:t>Usage of the timing information</w:t>
      </w:r>
    </w:p>
    <w:p w14:paraId="7A883A08" w14:textId="77777777" w:rsidR="00B24632" w:rsidRDefault="00543A1F">
      <w:pPr>
        <w:rPr>
          <w:rFonts w:eastAsia="宋体"/>
          <w:lang w:val="en-US" w:eastAsia="zh-CN"/>
        </w:rPr>
      </w:pPr>
      <w:r>
        <w:rPr>
          <w:rFonts w:eastAsia="宋体"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af0"/>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af0"/>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af0"/>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af0"/>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af0"/>
        <w:ind w:left="0"/>
        <w:rPr>
          <w:lang w:val="en-US" w:eastAsia="zh-CN"/>
        </w:rPr>
      </w:pPr>
    </w:p>
    <w:p w14:paraId="7B4B6C4C" w14:textId="77777777" w:rsidR="00B24632" w:rsidRDefault="00543A1F">
      <w:pPr>
        <w:pStyle w:val="af0"/>
        <w:numPr>
          <w:ilvl w:val="3"/>
          <w:numId w:val="0"/>
        </w:numPr>
        <w:rPr>
          <w:lang w:val="en-US" w:eastAsia="zh-CN"/>
        </w:rPr>
      </w:pPr>
      <w:r>
        <w:t>Companies are encouraged to choose</w:t>
      </w:r>
      <w:r>
        <w:rPr>
          <w:rFonts w:eastAsia="宋体" w:hint="eastAsia"/>
          <w:lang w:val="en-US" w:eastAsia="zh-CN"/>
        </w:rPr>
        <w:t xml:space="preserve"> one or more from the options above and justify their selection.</w:t>
      </w:r>
    </w:p>
    <w:p w14:paraId="178687FD" w14:textId="77777777" w:rsidR="00B24632" w:rsidRDefault="00543A1F">
      <w:pPr>
        <w:rPr>
          <w:rFonts w:eastAsia="宋体"/>
          <w:b/>
          <w:bCs/>
          <w:lang w:val="en-US" w:eastAsia="zh-CN"/>
        </w:rPr>
      </w:pPr>
      <w:r>
        <w:rPr>
          <w:rFonts w:eastAsia="宋体" w:hint="eastAsia"/>
          <w:b/>
          <w:bCs/>
          <w:lang w:val="en-US" w:eastAsia="zh-CN"/>
        </w:rPr>
        <w:t>Question 2:  If companies understand that the timing info when a cell is going to stop serving the area is need (i.e.</w:t>
      </w:r>
      <w:r>
        <w:rPr>
          <w:rFonts w:eastAsia="宋体"/>
          <w:b/>
          <w:bCs/>
          <w:lang w:val="en-US" w:eastAsia="zh-CN"/>
        </w:rPr>
        <w:t xml:space="preserve"> </w:t>
      </w:r>
      <w:r>
        <w:rPr>
          <w:rFonts w:eastAsia="宋体" w:hint="eastAsia"/>
          <w:b/>
          <w:bCs/>
          <w:lang w:val="en-US" w:eastAsia="zh-CN"/>
        </w:rPr>
        <w:t>answer a/c to question 1), among all the options listed above, what is the preference on the usage of such info at UE side during cell reselection?</w:t>
      </w:r>
    </w:p>
    <w:tbl>
      <w:tblPr>
        <w:tblStyle w:val="ab"/>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B24632" w14:paraId="083A5EFA" w14:textId="77777777" w:rsidTr="006869CD">
        <w:tc>
          <w:tcPr>
            <w:tcW w:w="1587" w:type="dxa"/>
          </w:tcPr>
          <w:p w14:paraId="24C2BFF3" w14:textId="77777777" w:rsidR="00B24632" w:rsidRDefault="009B0A1B">
            <w:r>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measurement based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 xml:space="preserve">Without this information, it will take some time for UE to trigger </w:t>
            </w:r>
            <w:proofErr w:type="spellStart"/>
            <w:r>
              <w:rPr>
                <w:lang w:eastAsia="zh-CN"/>
              </w:rPr>
              <w:t>neighbor</w:t>
            </w:r>
            <w:proofErr w:type="spellEnd"/>
            <w:r>
              <w:rPr>
                <w:lang w:eastAsia="zh-CN"/>
              </w:rPr>
              <w:t xml:space="preserve"> cell measurement.</w:t>
            </w:r>
          </w:p>
        </w:tc>
      </w:tr>
      <w:tr w:rsidR="00E647DC" w14:paraId="62C4DD54" w14:textId="77777777" w:rsidTr="006869CD">
        <w:tc>
          <w:tcPr>
            <w:tcW w:w="1587" w:type="dxa"/>
          </w:tcPr>
          <w:p w14:paraId="64CB771F" w14:textId="0A59F518" w:rsidR="00E647DC" w:rsidRDefault="00E647DC" w:rsidP="00E647DC">
            <w:r>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31D21037" w14:textId="77777777" w:rsidR="00E647DC" w:rsidRDefault="00E647DC" w:rsidP="00E647DC"/>
        </w:tc>
      </w:tr>
      <w:tr w:rsidR="000057CB" w14:paraId="3082CE45" w14:textId="77777777" w:rsidTr="006869CD">
        <w:trPr>
          <w:ins w:id="9" w:author="cmcc-Liu Yuzhen" w:date="2021-05-07T09:35:00Z"/>
        </w:trPr>
        <w:tc>
          <w:tcPr>
            <w:tcW w:w="1587" w:type="dxa"/>
          </w:tcPr>
          <w:p w14:paraId="07C49789" w14:textId="2A68F85A" w:rsidR="000057CB" w:rsidRDefault="000057CB" w:rsidP="000057CB">
            <w:pPr>
              <w:rPr>
                <w:ins w:id="10" w:author="cmcc-Liu Yuzhen" w:date="2021-05-07T09:35:00Z"/>
              </w:rPr>
            </w:pPr>
            <w:ins w:id="11" w:author="cmcc-Liu Yuzhen" w:date="2021-05-07T09:35:00Z">
              <w:r>
                <w:rPr>
                  <w:rFonts w:hint="eastAsia"/>
                  <w:lang w:eastAsia="zh-CN"/>
                </w:rPr>
                <w:t>C</w:t>
              </w:r>
              <w:r>
                <w:rPr>
                  <w:lang w:eastAsia="zh-CN"/>
                </w:rPr>
                <w:t>MCC</w:t>
              </w:r>
            </w:ins>
          </w:p>
        </w:tc>
        <w:tc>
          <w:tcPr>
            <w:tcW w:w="1367" w:type="dxa"/>
          </w:tcPr>
          <w:p w14:paraId="1BF6260F" w14:textId="180C5164" w:rsidR="000057CB" w:rsidRDefault="000057CB" w:rsidP="000057CB">
            <w:pPr>
              <w:rPr>
                <w:ins w:id="12" w:author="cmcc-Liu Yuzhen" w:date="2021-05-07T09:35:00Z"/>
              </w:rPr>
            </w:pPr>
            <w:ins w:id="13" w:author="cmcc-Liu Yuzhen" w:date="2021-05-07T09:35:00Z">
              <w:r>
                <w:rPr>
                  <w:rFonts w:hint="eastAsia"/>
                  <w:lang w:eastAsia="zh-CN"/>
                </w:rPr>
                <w:t>a</w:t>
              </w:r>
            </w:ins>
          </w:p>
        </w:tc>
        <w:tc>
          <w:tcPr>
            <w:tcW w:w="6677" w:type="dxa"/>
          </w:tcPr>
          <w:p w14:paraId="4D1EC545" w14:textId="2B9B21C0" w:rsidR="000057CB" w:rsidRDefault="000057CB" w:rsidP="000057CB">
            <w:pPr>
              <w:rPr>
                <w:ins w:id="14" w:author="cmcc-Liu Yuzhen" w:date="2021-05-07T09:35:00Z"/>
              </w:rPr>
            </w:pPr>
            <w:ins w:id="15" w:author="cmcc-Liu Yuzhen" w:date="2021-05-07T09:35:00Z">
              <w:r>
                <w:t>Using remaining serving</w:t>
              </w:r>
              <w:r w:rsidRPr="000A4687">
                <w:t xml:space="preserve"> tim</w:t>
              </w:r>
              <w:r>
                <w:t>ing</w:t>
              </w:r>
              <w:r w:rsidRPr="000A4687">
                <w:t xml:space="preserve"> info can better assist in determining when to measure </w:t>
              </w:r>
              <w:r>
                <w:t xml:space="preserve">neighbour cells considering the </w:t>
              </w:r>
              <w:r w:rsidRPr="000A4687">
                <w:rPr>
                  <w:lang w:val="en"/>
                </w:rPr>
                <w:t>unobvious near-far effect</w:t>
              </w:r>
              <w:r>
                <w:rPr>
                  <w:lang w:val="en"/>
                </w:rPr>
                <w:t xml:space="preserve"> in NTN system.</w:t>
              </w:r>
            </w:ins>
          </w:p>
        </w:tc>
      </w:tr>
    </w:tbl>
    <w:p w14:paraId="356BC711" w14:textId="77777777" w:rsidR="00B24632" w:rsidRDefault="00B24632">
      <w:pPr>
        <w:rPr>
          <w:rFonts w:eastAsia="宋体"/>
          <w:lang w:val="en-US" w:eastAsia="zh-CN"/>
        </w:rPr>
      </w:pPr>
    </w:p>
    <w:p w14:paraId="02C0B211" w14:textId="77777777" w:rsidR="00B24632" w:rsidRDefault="00543A1F">
      <w:pPr>
        <w:rPr>
          <w:lang w:val="en-US" w:eastAsia="zh-CN"/>
        </w:rPr>
      </w:pPr>
      <w:r>
        <w:rPr>
          <w:rFonts w:eastAsia="宋体"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357BF651" w14:textId="77777777" w:rsidR="00B24632" w:rsidRDefault="00543A1F">
      <w:pPr>
        <w:pStyle w:val="af0"/>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af0"/>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af0"/>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宋体" w:hint="eastAsia"/>
          <w:lang w:val="en-US" w:eastAsia="zh-CN"/>
        </w:rPr>
        <w:t>Companies are encouraged to choose one or more from the options above and justify their selection.</w:t>
      </w:r>
    </w:p>
    <w:p w14:paraId="74824AB3" w14:textId="77777777" w:rsidR="00B24632" w:rsidRDefault="00543A1F">
      <w:pPr>
        <w:rPr>
          <w:rFonts w:eastAsia="宋体"/>
          <w:b/>
          <w:bCs/>
          <w:lang w:val="en-US" w:eastAsia="zh-CN"/>
        </w:rPr>
      </w:pPr>
      <w:r>
        <w:rPr>
          <w:rFonts w:eastAsia="宋体" w:hint="eastAsia"/>
          <w:b/>
          <w:bCs/>
          <w:lang w:val="en-US" w:eastAsia="zh-CN"/>
        </w:rPr>
        <w:lastRenderedPageBreak/>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ab"/>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bl>
    <w:p w14:paraId="5DAB533F" w14:textId="77777777" w:rsidR="00B24632" w:rsidRDefault="00B24632">
      <w:pPr>
        <w:rPr>
          <w:lang w:val="en-US" w:eastAsia="zh-CN"/>
        </w:rPr>
      </w:pPr>
    </w:p>
    <w:p w14:paraId="10A56D3C"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355C4601" w14:textId="77777777" w:rsidR="00B24632" w:rsidRDefault="00543A1F">
      <w:pPr>
        <w:rPr>
          <w:rFonts w:eastAsia="宋体"/>
          <w:lang w:val="en-US" w:eastAsia="zh-CN"/>
        </w:rPr>
      </w:pPr>
      <w:r>
        <w:rPr>
          <w:rFonts w:eastAsia="宋体" w:hint="eastAsia"/>
          <w:lang w:val="en-US" w:eastAsia="zh-CN"/>
        </w:rPr>
        <w:t>The following options have been proposed on how to provide the timing information to UE:</w:t>
      </w:r>
    </w:p>
    <w:p w14:paraId="2FF65879" w14:textId="77777777" w:rsidR="00B24632" w:rsidRDefault="00543A1F">
      <w:pPr>
        <w:pStyle w:val="af0"/>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af0"/>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af0"/>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14:paraId="547F27D0" w14:textId="77777777" w:rsidR="00B24632" w:rsidRDefault="00543A1F">
      <w:pPr>
        <w:pStyle w:val="af0"/>
        <w:numPr>
          <w:ilvl w:val="3"/>
          <w:numId w:val="0"/>
        </w:numPr>
        <w:ind w:leftChars="200" w:left="400"/>
        <w:rPr>
          <w:lang w:val="en-US" w:eastAsia="zh-CN"/>
        </w:rPr>
      </w:pPr>
      <w:r>
        <w:rPr>
          <w:rFonts w:hint="eastAsia"/>
          <w:lang w:val="en-US" w:eastAsia="zh-CN"/>
        </w:rPr>
        <w:t>c) Other</w:t>
      </w:r>
    </w:p>
    <w:p w14:paraId="2D273A25" w14:textId="77777777" w:rsidR="00B24632" w:rsidRDefault="00543A1F">
      <w:pPr>
        <w:rPr>
          <w:rFonts w:eastAsia="宋体"/>
          <w:b/>
          <w:bCs/>
          <w:lang w:val="en-US" w:eastAsia="zh-CN"/>
        </w:rPr>
      </w:pPr>
      <w:r>
        <w:rPr>
          <w:rFonts w:eastAsia="宋体" w:hint="eastAsia"/>
          <w:b/>
          <w:bCs/>
          <w:lang w:val="en-US" w:eastAsia="zh-CN"/>
        </w:rPr>
        <w:t>Question 4:  How the timing information is provided to UE?</w:t>
      </w:r>
    </w:p>
    <w:tbl>
      <w:tblPr>
        <w:tblStyle w:val="ab"/>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lastRenderedPageBreak/>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r w:rsidR="00F34C3B" w14:paraId="46220590" w14:textId="77777777" w:rsidTr="006869CD">
        <w:trPr>
          <w:ins w:id="16" w:author="cmcc-Liu Yuzhen" w:date="2021-05-07T09:35:00Z"/>
        </w:trPr>
        <w:tc>
          <w:tcPr>
            <w:tcW w:w="1586" w:type="dxa"/>
          </w:tcPr>
          <w:p w14:paraId="098D930B" w14:textId="2B36B2FF" w:rsidR="00F34C3B" w:rsidRDefault="00F34C3B" w:rsidP="00F34C3B">
            <w:pPr>
              <w:rPr>
                <w:ins w:id="17" w:author="cmcc-Liu Yuzhen" w:date="2021-05-07T09:35:00Z"/>
              </w:rPr>
            </w:pPr>
            <w:ins w:id="18" w:author="cmcc-Liu Yuzhen" w:date="2021-05-07T09:35:00Z">
              <w:r>
                <w:rPr>
                  <w:rFonts w:hint="eastAsia"/>
                  <w:lang w:eastAsia="zh-CN"/>
                </w:rPr>
                <w:t>C</w:t>
              </w:r>
              <w:r>
                <w:rPr>
                  <w:lang w:eastAsia="zh-CN"/>
                </w:rPr>
                <w:t>MCC</w:t>
              </w:r>
            </w:ins>
          </w:p>
        </w:tc>
        <w:tc>
          <w:tcPr>
            <w:tcW w:w="1359" w:type="dxa"/>
          </w:tcPr>
          <w:p w14:paraId="174EB7C8" w14:textId="6C7D9BC1" w:rsidR="00F34C3B" w:rsidRDefault="00F34C3B" w:rsidP="00F34C3B">
            <w:pPr>
              <w:rPr>
                <w:ins w:id="19" w:author="cmcc-Liu Yuzhen" w:date="2021-05-07T09:35:00Z"/>
              </w:rPr>
            </w:pPr>
            <w:proofErr w:type="spellStart"/>
            <w:ins w:id="20" w:author="cmcc-Liu Yuzhen" w:date="2021-05-07T09:35:00Z">
              <w:r>
                <w:rPr>
                  <w:lang w:eastAsia="zh-CN"/>
                </w:rPr>
                <w:t>a</w:t>
              </w:r>
              <w:proofErr w:type="spellEnd"/>
              <w:r>
                <w:rPr>
                  <w:lang w:eastAsia="zh-CN"/>
                </w:rPr>
                <w:t xml:space="preserve"> with comments</w:t>
              </w:r>
            </w:ins>
          </w:p>
        </w:tc>
        <w:tc>
          <w:tcPr>
            <w:tcW w:w="6686" w:type="dxa"/>
          </w:tcPr>
          <w:p w14:paraId="41ED42A2" w14:textId="29CD2104" w:rsidR="00F34C3B" w:rsidRDefault="00F34C3B" w:rsidP="00F34C3B">
            <w:pPr>
              <w:rPr>
                <w:ins w:id="21" w:author="cmcc-Liu Yuzhen" w:date="2021-05-07T09:35:00Z"/>
              </w:rPr>
            </w:pPr>
            <w:ins w:id="22" w:author="cmcc-Liu Yuzhen" w:date="2021-05-07T09:35:00Z">
              <w:r>
                <w:t xml:space="preserve">System information could be used for both </w:t>
              </w:r>
              <w:r w:rsidRPr="00401219">
                <w:t>Earth Fixed and Earth moving</w:t>
              </w:r>
              <w:r>
                <w:t xml:space="preserve"> scenarios.</w:t>
              </w:r>
            </w:ins>
          </w:p>
        </w:tc>
      </w:tr>
    </w:tbl>
    <w:p w14:paraId="14BDD8C7" w14:textId="77777777" w:rsidR="00B24632" w:rsidRDefault="00B24632">
      <w:pPr>
        <w:rPr>
          <w:rFonts w:eastAsia="宋体"/>
          <w:lang w:val="en-US" w:eastAsia="zh-CN"/>
        </w:rPr>
      </w:pPr>
    </w:p>
    <w:p w14:paraId="5232021D" w14:textId="77777777" w:rsidR="00B24632" w:rsidRDefault="00543A1F">
      <w:pPr>
        <w:pStyle w:val="2"/>
      </w:pPr>
      <w:r>
        <w:t>2.2</w:t>
      </w:r>
      <w:r>
        <w:tab/>
      </w:r>
      <w:r>
        <w:rPr>
          <w:rFonts w:eastAsia="宋体" w:hint="eastAsia"/>
          <w:lang w:val="en-US" w:eastAsia="zh-CN"/>
        </w:rPr>
        <w:t>E</w:t>
      </w:r>
      <w:proofErr w:type="spellStart"/>
      <w:r>
        <w:rPr>
          <w:rFonts w:hint="eastAsia"/>
        </w:rPr>
        <w:t>phemeris</w:t>
      </w:r>
      <w:proofErr w:type="spellEnd"/>
      <w:r>
        <w:rPr>
          <w:rFonts w:eastAsia="宋体" w:hint="eastAsia"/>
          <w:lang w:val="en-US" w:eastAsia="zh-CN"/>
        </w:rPr>
        <w:t>/Location</w:t>
      </w:r>
      <w:r>
        <w:rPr>
          <w:rFonts w:hint="eastAsia"/>
        </w:rPr>
        <w:t xml:space="preserve"> </w:t>
      </w:r>
      <w:r>
        <w:rPr>
          <w:rFonts w:eastAsia="宋体" w:hint="eastAsia"/>
          <w:lang w:val="en-US" w:eastAsia="zh-CN"/>
        </w:rPr>
        <w:t>assisted</w:t>
      </w:r>
      <w:r>
        <w:rPr>
          <w:rFonts w:hint="eastAsia"/>
        </w:rPr>
        <w:t xml:space="preserve"> cell reselection</w:t>
      </w:r>
    </w:p>
    <w:p w14:paraId="6387F8BC" w14:textId="77777777" w:rsidR="00B24632" w:rsidRDefault="00543A1F">
      <w:pPr>
        <w:rPr>
          <w:rFonts w:eastAsia="宋体"/>
          <w:lang w:val="en-US" w:eastAsia="zh-CN"/>
        </w:rPr>
      </w:pPr>
      <w:r>
        <w:rPr>
          <w:rFonts w:eastAsia="宋体" w:hint="eastAsia"/>
          <w:lang w:val="en-US" w:eastAsia="zh-CN"/>
        </w:rPr>
        <w:t>The following agreements have been made in RAN2#111e with several FFS left for ephemeris based cell reselection:</w:t>
      </w:r>
    </w:p>
    <w:p w14:paraId="725E3B35" w14:textId="77777777" w:rsidR="00B24632" w:rsidRDefault="00543A1F">
      <w:pPr>
        <w:jc w:val="both"/>
      </w:pPr>
      <w:r>
        <w:rPr>
          <w:rFonts w:eastAsia="宋体"/>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24124436" w14:textId="77777777" w:rsidR="00B24632" w:rsidRDefault="00543A1F">
      <w:pPr>
        <w:jc w:val="both"/>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 [4] [6] [11] [16], UE location assisted cell reselection have been proposed. </w:t>
      </w:r>
      <w:r>
        <w:t xml:space="preserve">Companies are </w:t>
      </w:r>
      <w:r>
        <w:rPr>
          <w:rFonts w:eastAsia="宋体" w:hint="eastAsia"/>
          <w:lang w:val="en-US" w:eastAsia="zh-CN"/>
        </w:rPr>
        <w:t>invited to share their preference on whether to support location assisted cell reselection in NTN.</w:t>
      </w:r>
    </w:p>
    <w:p w14:paraId="6BCF8B14" w14:textId="77777777" w:rsidR="00B24632" w:rsidRDefault="00543A1F">
      <w:pPr>
        <w:rPr>
          <w:rFonts w:eastAsia="宋体"/>
          <w:b/>
          <w:bCs/>
          <w:lang w:val="en-US" w:eastAsia="zh-CN"/>
        </w:rPr>
      </w:pPr>
      <w:r>
        <w:rPr>
          <w:rFonts w:eastAsia="宋体" w:hint="eastAsia"/>
          <w:b/>
          <w:bCs/>
          <w:lang w:val="en-US" w:eastAsia="zh-CN"/>
        </w:rPr>
        <w:t>Question 5:  Do companies support to introduce location assisted cell reselection in NTN?</w:t>
      </w:r>
    </w:p>
    <w:tbl>
      <w:tblPr>
        <w:tblStyle w:val="ab"/>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14:paraId="19A362C3" w14:textId="77777777" w:rsidR="005F19BE" w:rsidRDefault="005F19BE" w:rsidP="005F19BE">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Furthermore it is not clear what issue is being resolved by introducing this new mechanism. As outlined in our </w:t>
            </w:r>
            <w:proofErr w:type="spellStart"/>
            <w:r>
              <w:t>Tdoc</w:t>
            </w:r>
            <w:proofErr w:type="spellEnd"/>
            <w:r>
              <w:t xml:space="preserve"> [2], legacy measurement based reselection are sufficient to address idle mode mobility.</w:t>
            </w:r>
          </w:p>
        </w:tc>
      </w:tr>
      <w:tr w:rsidR="00B24632" w14:paraId="746212AB" w14:textId="77777777" w:rsidTr="006869CD">
        <w:tc>
          <w:tcPr>
            <w:tcW w:w="1588" w:type="dxa"/>
          </w:tcPr>
          <w:p w14:paraId="7B8F7F95" w14:textId="77777777" w:rsidR="00B24632" w:rsidRDefault="002D12FE">
            <w:r>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cell center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r w:rsidR="00700431" w14:paraId="0D849689" w14:textId="77777777" w:rsidTr="006869CD">
        <w:trPr>
          <w:ins w:id="23" w:author="cmcc-Liu Yuzhen" w:date="2021-05-07T09:35:00Z"/>
        </w:trPr>
        <w:tc>
          <w:tcPr>
            <w:tcW w:w="1588" w:type="dxa"/>
          </w:tcPr>
          <w:p w14:paraId="62F8CE49" w14:textId="06B57A33" w:rsidR="00700431" w:rsidRDefault="00700431" w:rsidP="00700431">
            <w:pPr>
              <w:rPr>
                <w:ins w:id="24" w:author="cmcc-Liu Yuzhen" w:date="2021-05-07T09:35:00Z"/>
              </w:rPr>
            </w:pPr>
            <w:ins w:id="25" w:author="cmcc-Liu Yuzhen" w:date="2021-05-07T09:35:00Z">
              <w:r>
                <w:rPr>
                  <w:lang w:eastAsia="zh-CN"/>
                </w:rPr>
                <w:t>CMCC</w:t>
              </w:r>
            </w:ins>
          </w:p>
        </w:tc>
        <w:tc>
          <w:tcPr>
            <w:tcW w:w="1361" w:type="dxa"/>
          </w:tcPr>
          <w:p w14:paraId="7E0EC046" w14:textId="7B1DA428" w:rsidR="00700431" w:rsidRDefault="00700431" w:rsidP="00700431">
            <w:pPr>
              <w:rPr>
                <w:ins w:id="26" w:author="cmcc-Liu Yuzhen" w:date="2021-05-07T09:35:00Z"/>
              </w:rPr>
            </w:pPr>
            <w:ins w:id="27" w:author="cmcc-Liu Yuzhen" w:date="2021-05-07T09:35:00Z">
              <w:r>
                <w:rPr>
                  <w:rFonts w:hint="eastAsia"/>
                  <w:lang w:eastAsia="zh-CN"/>
                </w:rPr>
                <w:t>Y</w:t>
              </w:r>
              <w:r>
                <w:rPr>
                  <w:lang w:eastAsia="zh-CN"/>
                </w:rPr>
                <w:t>es</w:t>
              </w:r>
            </w:ins>
          </w:p>
        </w:tc>
        <w:tc>
          <w:tcPr>
            <w:tcW w:w="6682" w:type="dxa"/>
          </w:tcPr>
          <w:p w14:paraId="16F34401" w14:textId="3B2F8420" w:rsidR="00700431" w:rsidRDefault="00700431" w:rsidP="00700431">
            <w:pPr>
              <w:rPr>
                <w:ins w:id="28" w:author="cmcc-Liu Yuzhen" w:date="2021-05-07T09:35:00Z"/>
              </w:rPr>
            </w:pPr>
            <w:ins w:id="29" w:author="cmcc-Liu Yuzhen" w:date="2021-05-07T09:35:00Z">
              <w:r w:rsidRPr="00C648AB">
                <w:rPr>
                  <w:lang w:val="en"/>
                </w:rPr>
                <w:t>The RSRP</w:t>
              </w:r>
              <w:r>
                <w:rPr>
                  <w:lang w:val="en"/>
                </w:rPr>
                <w:t>/RSRQ</w:t>
              </w:r>
              <w:r w:rsidRPr="00C648AB">
                <w:rPr>
                  <w:lang w:val="en"/>
                </w:rPr>
                <w:t xml:space="preserve"> difference between the </w:t>
              </w:r>
              <w:r>
                <w:rPr>
                  <w:lang w:val="en"/>
                </w:rPr>
                <w:t xml:space="preserve">cell </w:t>
              </w:r>
              <w:r w:rsidRPr="00C648AB">
                <w:rPr>
                  <w:lang w:val="en"/>
                </w:rPr>
                <w:t xml:space="preserve">edge and </w:t>
              </w:r>
              <w:r>
                <w:rPr>
                  <w:lang w:val="en"/>
                </w:rPr>
                <w:t xml:space="preserve"> cell </w:t>
              </w:r>
              <w:r w:rsidRPr="00C648AB">
                <w:rPr>
                  <w:lang w:val="en"/>
                </w:rPr>
                <w:t>center is small</w:t>
              </w:r>
              <w:r>
                <w:rPr>
                  <w:lang w:val="en"/>
                </w:rPr>
                <w:t xml:space="preserve">, with UE location info could be beneficial for cell (re)selection procedure and the power consumption could be resolved by </w:t>
              </w:r>
              <w:r w:rsidRPr="001B428C">
                <w:rPr>
                  <w:lang w:val="en"/>
                </w:rPr>
                <w:t>periodically updating the location of the UE</w:t>
              </w:r>
              <w:r>
                <w:rPr>
                  <w:lang w:val="en"/>
                </w:rPr>
                <w:t xml:space="preserve"> instead of continuous tracking</w:t>
              </w:r>
              <w:r w:rsidRPr="001B428C">
                <w:rPr>
                  <w:lang w:val="en"/>
                </w:rPr>
                <w:t>, etc.</w:t>
              </w:r>
            </w:ins>
          </w:p>
        </w:tc>
      </w:tr>
    </w:tbl>
    <w:p w14:paraId="21889D47" w14:textId="77777777" w:rsidR="00B24632" w:rsidRDefault="00B24632">
      <w:pPr>
        <w:jc w:val="both"/>
      </w:pPr>
    </w:p>
    <w:p w14:paraId="11066FB5" w14:textId="77777777" w:rsidR="00B24632" w:rsidRDefault="00543A1F">
      <w:pPr>
        <w:jc w:val="both"/>
        <w:rPr>
          <w:lang w:val="en-US"/>
        </w:rPr>
      </w:pPr>
      <w:r>
        <w:rPr>
          <w:rFonts w:eastAsia="宋体" w:hint="eastAsia"/>
          <w:lang w:val="en-US" w:eastAsia="zh-CN"/>
        </w:rPr>
        <w:lastRenderedPageBreak/>
        <w:t xml:space="preserve">Similar to the discussion happened for location based CHO, we need to understand what the term </w:t>
      </w:r>
      <w:r>
        <w:rPr>
          <w:rFonts w:eastAsia="宋体"/>
          <w:lang w:val="en-US" w:eastAsia="zh-CN"/>
        </w:rPr>
        <w:t>“</w:t>
      </w:r>
      <w:r>
        <w:rPr>
          <w:rFonts w:eastAsia="宋体" w:hint="eastAsia"/>
          <w:lang w:val="en-US" w:eastAsia="zh-CN"/>
        </w:rPr>
        <w:t>location</w:t>
      </w:r>
      <w:r>
        <w:rPr>
          <w:rFonts w:eastAsia="宋体"/>
          <w:lang w:val="en-US" w:eastAsia="zh-CN"/>
        </w:rPr>
        <w:t>”</w:t>
      </w:r>
      <w:r>
        <w:rPr>
          <w:rFonts w:eastAsia="宋体"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af0"/>
        <w:numPr>
          <w:ilvl w:val="0"/>
          <w:numId w:val="6"/>
        </w:numPr>
        <w:jc w:val="both"/>
      </w:pPr>
      <w:r>
        <w:t>Distance between the UE and the satellite</w:t>
      </w:r>
      <w:r>
        <w:rPr>
          <w:rFonts w:eastAsia="宋体" w:hint="eastAsia"/>
          <w:lang w:val="en-US" w:eastAsia="zh-CN"/>
        </w:rPr>
        <w:t xml:space="preserve"> [11] [16]</w:t>
      </w:r>
    </w:p>
    <w:p w14:paraId="520D4987" w14:textId="77777777" w:rsidR="00B24632" w:rsidRDefault="00543A1F">
      <w:pPr>
        <w:pStyle w:val="af0"/>
        <w:numPr>
          <w:ilvl w:val="0"/>
          <w:numId w:val="6"/>
        </w:numPr>
        <w:jc w:val="both"/>
        <w:rPr>
          <w:rFonts w:eastAsia="宋体"/>
          <w:lang w:val="en-US" w:eastAsia="zh-CN"/>
        </w:rPr>
      </w:pPr>
      <w:r>
        <w:t xml:space="preserve">Distance between the UE and the cell centre (of either the serving cell or the </w:t>
      </w:r>
      <w:r>
        <w:rPr>
          <w:rFonts w:eastAsia="宋体" w:hint="eastAsia"/>
          <w:lang w:val="en-US" w:eastAsia="zh-CN"/>
        </w:rPr>
        <w:t>neighbor</w:t>
      </w:r>
      <w:r>
        <w:t xml:space="preserve"> cell)</w:t>
      </w:r>
      <w:r>
        <w:rPr>
          <w:rFonts w:eastAsia="宋体" w:hint="eastAsia"/>
          <w:lang w:val="en-US" w:eastAsia="zh-CN"/>
        </w:rPr>
        <w:t xml:space="preserve"> [1]</w:t>
      </w:r>
      <w:r w:rsidR="00411112">
        <w:rPr>
          <w:rFonts w:eastAsia="宋体" w:hint="eastAsia"/>
          <w:lang w:val="en-US" w:eastAsia="zh-CN"/>
        </w:rPr>
        <w:t xml:space="preserve"> </w:t>
      </w:r>
      <w:r>
        <w:rPr>
          <w:rFonts w:eastAsia="宋体" w:hint="eastAsia"/>
          <w:lang w:val="en-US" w:eastAsia="zh-CN"/>
        </w:rPr>
        <w:t>[11]</w:t>
      </w:r>
      <w:r w:rsidR="00411112">
        <w:rPr>
          <w:rFonts w:eastAsia="宋体" w:hint="eastAsia"/>
          <w:lang w:val="en-US" w:eastAsia="zh-CN"/>
        </w:rPr>
        <w:t xml:space="preserve"> </w:t>
      </w:r>
      <w:r>
        <w:rPr>
          <w:rFonts w:eastAsia="宋体" w:hint="eastAsia"/>
          <w:lang w:val="en-US" w:eastAsia="zh-CN"/>
        </w:rPr>
        <w:t>[14]</w:t>
      </w:r>
      <w:r w:rsidR="00411112">
        <w:rPr>
          <w:rFonts w:eastAsia="宋体" w:hint="eastAsia"/>
          <w:lang w:val="en-US" w:eastAsia="zh-CN"/>
        </w:rPr>
        <w:t xml:space="preserve"> </w:t>
      </w:r>
      <w:r>
        <w:rPr>
          <w:rFonts w:eastAsia="宋体" w:hint="eastAsia"/>
          <w:lang w:val="en-US" w:eastAsia="zh-CN"/>
        </w:rPr>
        <w:t>[16]</w:t>
      </w:r>
    </w:p>
    <w:p w14:paraId="62CA8EB7" w14:textId="77777777" w:rsidR="00B24632" w:rsidRDefault="00543A1F">
      <w:pPr>
        <w:pStyle w:val="af0"/>
        <w:numPr>
          <w:ilvl w:val="0"/>
          <w:numId w:val="6"/>
        </w:numPr>
        <w:jc w:val="both"/>
        <w:rPr>
          <w:rFonts w:eastAsia="宋体"/>
          <w:lang w:val="en-US" w:eastAsia="zh-CN"/>
        </w:rPr>
      </w:pPr>
      <w:r>
        <w:rPr>
          <w:rFonts w:eastAsia="宋体" w:hint="eastAsia"/>
          <w:lang w:val="en-US" w:eastAsia="zh-CN"/>
        </w:rPr>
        <w:t>other</w:t>
      </w:r>
    </w:p>
    <w:p w14:paraId="0FD1F80C" w14:textId="77777777" w:rsidR="00B24632" w:rsidRDefault="00543A1F">
      <w:pPr>
        <w:rPr>
          <w:rFonts w:eastAsia="宋体"/>
          <w:lang w:val="en-US" w:eastAsia="zh-CN"/>
        </w:rPr>
      </w:pPr>
      <w:r>
        <w:rPr>
          <w:rFonts w:eastAsia="宋体" w:hint="eastAsia"/>
          <w:lang w:val="en-US" w:eastAsia="zh-CN"/>
        </w:rPr>
        <w:t>Companies are encouraged to choose one or more from the options above and justify their selection.</w:t>
      </w:r>
    </w:p>
    <w:p w14:paraId="0525979D" w14:textId="77777777" w:rsidR="00B24632" w:rsidRDefault="00543A1F">
      <w:pPr>
        <w:rPr>
          <w:rFonts w:eastAsia="宋体"/>
          <w:b/>
          <w:bCs/>
          <w:lang w:val="en-US" w:eastAsia="zh-CN"/>
        </w:rPr>
      </w:pPr>
      <w:r>
        <w:rPr>
          <w:rFonts w:eastAsia="宋体" w:hint="eastAsia"/>
          <w:b/>
          <w:bCs/>
          <w:lang w:val="en-US" w:eastAsia="zh-CN"/>
        </w:rPr>
        <w:t xml:space="preserve">Question 6:  If companies support to introduce location assisted cell reselection in NTN (i.e. answer </w:t>
      </w:r>
      <w:r>
        <w:rPr>
          <w:rFonts w:eastAsia="宋体"/>
          <w:b/>
          <w:bCs/>
          <w:lang w:val="en-US" w:eastAsia="zh-CN"/>
        </w:rPr>
        <w:t>“</w:t>
      </w:r>
      <w:r>
        <w:rPr>
          <w:rFonts w:eastAsia="宋体" w:hint="eastAsia"/>
          <w:b/>
          <w:bCs/>
          <w:lang w:val="en-US" w:eastAsia="zh-CN"/>
        </w:rPr>
        <w:t>Yes</w:t>
      </w:r>
      <w:r>
        <w:rPr>
          <w:rFonts w:eastAsia="宋体"/>
          <w:b/>
          <w:bCs/>
          <w:lang w:val="en-US" w:eastAsia="zh-CN"/>
        </w:rPr>
        <w:t>”</w:t>
      </w:r>
      <w:r>
        <w:rPr>
          <w:rFonts w:eastAsia="宋体" w:hint="eastAsia"/>
          <w:b/>
          <w:bCs/>
          <w:lang w:val="en-US" w:eastAsia="zh-CN"/>
        </w:rPr>
        <w:t xml:space="preserve"> to Question 5), what kind of quantity needs to be considered, a), b) or c)?</w:t>
      </w:r>
    </w:p>
    <w:tbl>
      <w:tblPr>
        <w:tblStyle w:val="ab"/>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neighbor cell) and distance between the UE and the cell center would be very helpful. The distance by itself </w:t>
            </w:r>
            <w:r w:rsidR="005F19BE">
              <w:t xml:space="preserve">(i.e., as a standalone trigger) </w:t>
            </w:r>
            <w:r>
              <w:t xml:space="preserve">should not be used, because the neighbor cell </w:t>
            </w:r>
            <w:r w:rsidR="009A122E">
              <w:t xml:space="preserve">may not be </w:t>
            </w:r>
            <w:r>
              <w:t>able to provide adequate signal strength to the UE</w:t>
            </w:r>
            <w:r w:rsidR="009A122E">
              <w:t>, resulting in failed cell reselection toward cell and delaying cell reselection to a suitable neighbor cell</w:t>
            </w:r>
            <w:r>
              <w:t>.</w:t>
            </w:r>
          </w:p>
        </w:tc>
      </w:tr>
      <w:tr w:rsidR="00B24632" w14:paraId="317BB4F5" w14:textId="77777777" w:rsidTr="006869CD">
        <w:tc>
          <w:tcPr>
            <w:tcW w:w="1587" w:type="dxa"/>
          </w:tcPr>
          <w:p w14:paraId="5A3D48FF" w14:textId="77777777" w:rsidR="00B24632" w:rsidRDefault="00B7182A">
            <w:r>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r w:rsidR="00971988" w14:paraId="3DD42879" w14:textId="77777777" w:rsidTr="006869CD">
        <w:trPr>
          <w:ins w:id="30" w:author="cmcc-Liu Yuzhen" w:date="2021-05-07T09:36:00Z"/>
        </w:trPr>
        <w:tc>
          <w:tcPr>
            <w:tcW w:w="1587" w:type="dxa"/>
          </w:tcPr>
          <w:p w14:paraId="7B6EECEE" w14:textId="188A9E47" w:rsidR="00971988" w:rsidRDefault="00971988" w:rsidP="00971988">
            <w:pPr>
              <w:rPr>
                <w:ins w:id="31" w:author="cmcc-Liu Yuzhen" w:date="2021-05-07T09:36:00Z"/>
              </w:rPr>
            </w:pPr>
            <w:ins w:id="32" w:author="cmcc-Liu Yuzhen" w:date="2021-05-07T09:36:00Z">
              <w:r>
                <w:rPr>
                  <w:rFonts w:hint="eastAsia"/>
                  <w:lang w:eastAsia="zh-CN"/>
                </w:rPr>
                <w:t>C</w:t>
              </w:r>
              <w:r>
                <w:rPr>
                  <w:lang w:eastAsia="zh-CN"/>
                </w:rPr>
                <w:t>MCC</w:t>
              </w:r>
            </w:ins>
          </w:p>
        </w:tc>
        <w:tc>
          <w:tcPr>
            <w:tcW w:w="1361" w:type="dxa"/>
          </w:tcPr>
          <w:p w14:paraId="698467DC" w14:textId="18E6CF08" w:rsidR="00971988" w:rsidRDefault="00971988" w:rsidP="00971988">
            <w:pPr>
              <w:rPr>
                <w:ins w:id="33" w:author="cmcc-Liu Yuzhen" w:date="2021-05-07T09:36:00Z"/>
              </w:rPr>
            </w:pPr>
            <w:ins w:id="34" w:author="cmcc-Liu Yuzhen" w:date="2021-05-07T09:36:00Z">
              <w:r>
                <w:rPr>
                  <w:lang w:eastAsia="zh-CN"/>
                </w:rPr>
                <w:t>a and b</w:t>
              </w:r>
            </w:ins>
          </w:p>
        </w:tc>
        <w:tc>
          <w:tcPr>
            <w:tcW w:w="6683" w:type="dxa"/>
          </w:tcPr>
          <w:p w14:paraId="17915770" w14:textId="69A11316" w:rsidR="00971988" w:rsidRDefault="00971988" w:rsidP="00971988">
            <w:pPr>
              <w:rPr>
                <w:ins w:id="35" w:author="cmcc-Liu Yuzhen" w:date="2021-05-07T09:36:00Z"/>
              </w:rPr>
            </w:pPr>
            <w:ins w:id="36" w:author="cmcc-Liu Yuzhen" w:date="2021-05-07T09:36:00Z">
              <w:r>
                <w:rPr>
                  <w:rFonts w:hint="eastAsia"/>
                  <w:lang w:eastAsia="zh-CN"/>
                </w:rPr>
                <w:t>B</w:t>
              </w:r>
              <w:r>
                <w:rPr>
                  <w:lang w:eastAsia="zh-CN"/>
                </w:rPr>
                <w:t xml:space="preserve">oth </w:t>
              </w:r>
              <w:proofErr w:type="gramStart"/>
              <w:r>
                <w:rPr>
                  <w:lang w:eastAsia="zh-CN"/>
                </w:rPr>
                <w:t>a and</w:t>
              </w:r>
              <w:proofErr w:type="gramEnd"/>
              <w:r>
                <w:rPr>
                  <w:lang w:eastAsia="zh-CN"/>
                </w:rPr>
                <w:t xml:space="preserve"> b are applicable.</w:t>
              </w:r>
            </w:ins>
          </w:p>
        </w:tc>
      </w:tr>
    </w:tbl>
    <w:p w14:paraId="35BAC432" w14:textId="77777777" w:rsidR="00B24632" w:rsidRDefault="00B24632">
      <w:pPr>
        <w:jc w:val="both"/>
        <w:rPr>
          <w:rFonts w:eastAsia="宋体"/>
          <w:lang w:val="en-US" w:eastAsia="zh-CN"/>
        </w:rPr>
      </w:pPr>
    </w:p>
    <w:p w14:paraId="59056F9B" w14:textId="77777777" w:rsidR="00B24632" w:rsidRDefault="00543A1F">
      <w:pPr>
        <w:jc w:val="both"/>
        <w:rPr>
          <w:rFonts w:eastAsia="宋体"/>
          <w:lang w:val="en-US" w:eastAsia="zh-CN"/>
        </w:rPr>
      </w:pPr>
      <w:r>
        <w:rPr>
          <w:rFonts w:eastAsia="宋体" w:hint="eastAsia"/>
          <w:lang w:val="en-US" w:eastAsia="zh-CN"/>
        </w:rPr>
        <w:t>Further details on how to use the location information to assist cell reselection have also be</w:t>
      </w:r>
      <w:r>
        <w:rPr>
          <w:rFonts w:eastAsia="宋体"/>
          <w:lang w:val="en-US" w:eastAsia="zh-CN"/>
        </w:rPr>
        <w:t>en</w:t>
      </w:r>
      <w:r>
        <w:rPr>
          <w:rFonts w:eastAsia="宋体" w:hint="eastAsia"/>
          <w:lang w:val="en-US" w:eastAsia="zh-CN"/>
        </w:rPr>
        <w:t xml:space="preserve"> shared by the proponents and we have the following options to consider:</w:t>
      </w:r>
    </w:p>
    <w:p w14:paraId="4097650D" w14:textId="77777777" w:rsidR="00B24632" w:rsidRDefault="00543A1F">
      <w:pPr>
        <w:pStyle w:val="af0"/>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af0"/>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af0"/>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af0"/>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af0"/>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af0"/>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宋体"/>
          <w:lang w:val="en-US" w:eastAsia="zh-CN"/>
        </w:rPr>
      </w:pPr>
      <w:r>
        <w:rPr>
          <w:rFonts w:eastAsia="宋体" w:hint="eastAsia"/>
          <w:lang w:val="en-US" w:eastAsia="zh-CN"/>
        </w:rPr>
        <w:t xml:space="preserve">Companies are encouraged to choose one or more from the options above and justify their selection. </w:t>
      </w:r>
    </w:p>
    <w:p w14:paraId="527973AD" w14:textId="77777777" w:rsidR="00B24632" w:rsidRDefault="00543A1F">
      <w:pPr>
        <w:rPr>
          <w:rFonts w:eastAsia="宋体"/>
          <w:b/>
          <w:bCs/>
          <w:lang w:val="en-US" w:eastAsia="zh-CN"/>
        </w:rPr>
      </w:pPr>
      <w:r>
        <w:rPr>
          <w:rFonts w:eastAsia="宋体" w:hint="eastAsia"/>
          <w:b/>
          <w:bCs/>
          <w:lang w:val="en-US" w:eastAsia="zh-CN"/>
        </w:rPr>
        <w:t>Question 7:  On usage of the location information to assist cell reselection, which option(s) are preferred, a), b) or c)?</w:t>
      </w:r>
    </w:p>
    <w:tbl>
      <w:tblPr>
        <w:tblStyle w:val="ab"/>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lastRenderedPageBreak/>
              <w:t>Samsung</w:t>
            </w:r>
          </w:p>
        </w:tc>
        <w:tc>
          <w:tcPr>
            <w:tcW w:w="1359" w:type="dxa"/>
          </w:tcPr>
          <w:p w14:paraId="36CC3582" w14:textId="77777777" w:rsidR="00B24632" w:rsidRDefault="009A122E">
            <w:r>
              <w:t>a and c. Not b.</w:t>
            </w:r>
          </w:p>
        </w:tc>
        <w:tc>
          <w:tcPr>
            <w:tcW w:w="6687" w:type="dxa"/>
          </w:tcPr>
          <w:p w14:paraId="532D8CB3" w14:textId="77777777" w:rsidR="00B24632" w:rsidRDefault="009A122E">
            <w:r>
              <w:t>Instead of distance to a neighbor cell, we prefer a more direct quantity</w:t>
            </w:r>
            <w:r w:rsidR="008346F1">
              <w:t>-</w:t>
            </w:r>
            <w:r>
              <w:t xml:space="preserve"> neighbor RSRP.</w:t>
            </w:r>
            <w:r w:rsidR="009145DD">
              <w:t xml:space="preserve"> Similar to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 xml:space="preserve">RAN2 should discuss what combination triggers would be most useful for cell selection/reselection. Examples of useful combination triggers include (i) serving cell propagation delay (or UE-cell center distance) </w:t>
            </w:r>
            <w:r w:rsidR="008346F1">
              <w:t xml:space="preserve">larger than a threshold </w:t>
            </w:r>
            <w:r>
              <w:t xml:space="preserve">AND neighbor cell RSRP </w:t>
            </w:r>
            <w:r w:rsidR="008346F1">
              <w:t xml:space="preserve">larger than a threshold </w:t>
            </w:r>
            <w:r>
              <w:t>(suitable for all beams), (ii) time since last cell reselection</w:t>
            </w:r>
            <w:r w:rsidR="008346F1">
              <w:t xml:space="preserve"> greater than a threshold</w:t>
            </w:r>
            <w:r>
              <w:t xml:space="preserve"> AND neighbor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 xml:space="preserve">Option </w:t>
            </w:r>
            <w:proofErr w:type="spellStart"/>
            <w:r>
              <w:t>a</w:t>
            </w:r>
            <w:proofErr w:type="spellEnd"/>
            <w:r>
              <w:t xml:space="preserve"> if any, but nothing preferable</w:t>
            </w:r>
          </w:p>
        </w:tc>
        <w:tc>
          <w:tcPr>
            <w:tcW w:w="6687" w:type="dxa"/>
          </w:tcPr>
          <w:p w14:paraId="6F91F0C2" w14:textId="1B46C2B6" w:rsidR="00431EF7" w:rsidRDefault="00431EF7" w:rsidP="00431EF7">
            <w:r>
              <w:t>Option a would allow not to change the cell reselection principles, but will be just used as a trigger for measuring certain cells.</w:t>
            </w:r>
          </w:p>
        </w:tc>
      </w:tr>
      <w:tr w:rsidR="0095199B" w14:paraId="15E29C15" w14:textId="77777777" w:rsidTr="006869CD">
        <w:trPr>
          <w:ins w:id="37" w:author="cmcc-Liu Yuzhen" w:date="2021-05-07T09:36:00Z"/>
        </w:trPr>
        <w:tc>
          <w:tcPr>
            <w:tcW w:w="1585" w:type="dxa"/>
          </w:tcPr>
          <w:p w14:paraId="52ADD986" w14:textId="3E606116" w:rsidR="0095199B" w:rsidRDefault="0095199B" w:rsidP="0095199B">
            <w:pPr>
              <w:rPr>
                <w:ins w:id="38" w:author="cmcc-Liu Yuzhen" w:date="2021-05-07T09:36:00Z"/>
              </w:rPr>
            </w:pPr>
            <w:ins w:id="39" w:author="cmcc-Liu Yuzhen" w:date="2021-05-07T09:36:00Z">
              <w:r>
                <w:rPr>
                  <w:rFonts w:hint="eastAsia"/>
                  <w:lang w:eastAsia="zh-CN"/>
                </w:rPr>
                <w:t>C</w:t>
              </w:r>
              <w:r>
                <w:rPr>
                  <w:lang w:eastAsia="zh-CN"/>
                </w:rPr>
                <w:t>MCC</w:t>
              </w:r>
            </w:ins>
          </w:p>
        </w:tc>
        <w:tc>
          <w:tcPr>
            <w:tcW w:w="1359" w:type="dxa"/>
          </w:tcPr>
          <w:p w14:paraId="727EBEDF" w14:textId="12794B9B" w:rsidR="0095199B" w:rsidRDefault="0095199B" w:rsidP="0095199B">
            <w:pPr>
              <w:rPr>
                <w:ins w:id="40" w:author="cmcc-Liu Yuzhen" w:date="2021-05-07T09:36:00Z"/>
              </w:rPr>
            </w:pPr>
            <w:ins w:id="41" w:author="cmcc-Liu Yuzhen" w:date="2021-05-07T09:36:00Z">
              <w:r>
                <w:rPr>
                  <w:rFonts w:hint="eastAsia"/>
                  <w:lang w:eastAsia="zh-CN"/>
                </w:rPr>
                <w:t>b</w:t>
              </w:r>
            </w:ins>
          </w:p>
        </w:tc>
        <w:tc>
          <w:tcPr>
            <w:tcW w:w="6687" w:type="dxa"/>
          </w:tcPr>
          <w:p w14:paraId="036D5F03" w14:textId="52563F24" w:rsidR="0095199B" w:rsidRDefault="0095199B" w:rsidP="0095199B">
            <w:pPr>
              <w:rPr>
                <w:ins w:id="42" w:author="cmcc-Liu Yuzhen" w:date="2021-05-07T09:36:00Z"/>
              </w:rPr>
            </w:pPr>
            <w:ins w:id="43" w:author="cmcc-Liu Yuzhen" w:date="2021-05-07T09:36:00Z">
              <w:r>
                <w:t xml:space="preserve">To </w:t>
              </w:r>
              <w:r w:rsidRPr="00452AF7">
                <w:rPr>
                  <w:lang w:val="en"/>
                </w:rPr>
                <w:t xml:space="preserve">better help select </w:t>
              </w:r>
              <w:r>
                <w:rPr>
                  <w:rFonts w:hint="eastAsia"/>
                  <w:lang w:val="en" w:eastAsia="zh-CN"/>
                </w:rPr>
                <w:t>a</w:t>
              </w:r>
              <w:r>
                <w:rPr>
                  <w:lang w:val="en" w:eastAsia="zh-CN"/>
                </w:rPr>
                <w:t xml:space="preserve"> new appropriate </w:t>
              </w:r>
              <w:r w:rsidRPr="00452AF7">
                <w:rPr>
                  <w:lang w:val="en"/>
                </w:rPr>
                <w:t>neighboring cells</w:t>
              </w:r>
              <w:r>
                <w:rPr>
                  <w:lang w:val="en"/>
                </w:rPr>
                <w:t xml:space="preserve"> with UE location information.</w:t>
              </w:r>
            </w:ins>
          </w:p>
        </w:tc>
      </w:tr>
    </w:tbl>
    <w:p w14:paraId="1C2C49A3" w14:textId="77777777" w:rsidR="00B24632" w:rsidRDefault="00B24632">
      <w:pPr>
        <w:jc w:val="both"/>
        <w:rPr>
          <w:rFonts w:eastAsia="宋体"/>
          <w:lang w:val="en-US" w:eastAsia="zh-CN"/>
        </w:rPr>
      </w:pPr>
    </w:p>
    <w:p w14:paraId="6A11BD71" w14:textId="77777777" w:rsidR="00B24632" w:rsidRDefault="00543A1F">
      <w:pPr>
        <w:pStyle w:val="2"/>
        <w:rPr>
          <w:rFonts w:eastAsia="宋体"/>
          <w:lang w:val="en-US" w:eastAsia="zh-CN"/>
        </w:rPr>
      </w:pPr>
      <w:r>
        <w:t>2.3</w:t>
      </w:r>
      <w:r>
        <w:tab/>
      </w:r>
      <w:r>
        <w:rPr>
          <w:rFonts w:eastAsia="宋体" w:hint="eastAsia"/>
          <w:lang w:val="en-US" w:eastAsia="zh-CN"/>
        </w:rPr>
        <w:t>Network type and/or scenario indication for neighbor cells</w:t>
      </w:r>
    </w:p>
    <w:p w14:paraId="459D7FFA" w14:textId="77777777" w:rsidR="00B24632" w:rsidRDefault="00543A1F">
      <w:pPr>
        <w:rPr>
          <w:rFonts w:eastAsia="宋体"/>
          <w:lang w:val="en-US" w:eastAsia="zh-CN"/>
        </w:rPr>
      </w:pPr>
      <w:r>
        <w:rPr>
          <w:rFonts w:eastAsia="宋体" w:hint="eastAsia"/>
          <w:lang w:val="en-US" w:eastAsia="zh-CN"/>
        </w:rPr>
        <w:t>The following agreement has been made on the network type indication at RAN2#113e:</w:t>
      </w:r>
    </w:p>
    <w:p w14:paraId="46437130" w14:textId="77777777" w:rsidR="00B24632" w:rsidRDefault="00543A1F">
      <w:pPr>
        <w:rPr>
          <w:rFonts w:eastAsia="宋体"/>
          <w:i/>
          <w:iCs/>
          <w:lang w:val="en-US" w:eastAsia="zh-CN"/>
        </w:rPr>
      </w:pPr>
      <w:r>
        <w:rPr>
          <w:rFonts w:eastAsia="宋体"/>
          <w:i/>
          <w:iCs/>
          <w:lang w:val="en-US" w:eastAsia="zh-CN"/>
        </w:rPr>
        <w:t>RAN2 thinks that a UE needs to know whether the network is a TN or NTN no later than SIB1 reception</w:t>
      </w:r>
    </w:p>
    <w:p w14:paraId="245A1056" w14:textId="77777777" w:rsidR="00B24632" w:rsidRDefault="00543A1F">
      <w:pPr>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w:t>
      </w:r>
      <w:r>
        <w:rPr>
          <w:rFonts w:eastAsia="宋体"/>
          <w:lang w:val="en-US" w:eastAsia="zh-CN"/>
        </w:rPr>
        <w:t xml:space="preserve"> </w:t>
      </w:r>
      <w:r>
        <w:rPr>
          <w:rFonts w:eastAsia="宋体" w:hint="eastAsia"/>
          <w:lang w:val="en-US" w:eastAsia="zh-CN"/>
        </w:rPr>
        <w:t>[5]</w:t>
      </w:r>
      <w:r>
        <w:rPr>
          <w:rFonts w:eastAsia="宋体"/>
          <w:lang w:val="en-US" w:eastAsia="zh-CN"/>
        </w:rPr>
        <w:t xml:space="preserve"> </w:t>
      </w:r>
      <w:r>
        <w:rPr>
          <w:rFonts w:eastAsia="宋体" w:hint="eastAsia"/>
          <w:lang w:val="en-US" w:eastAsia="zh-CN"/>
        </w:rPr>
        <w:t>[10], there has been interest in an explicit indication for network type (e.g. TN vs NTN) and /or network scenario (e.g.</w:t>
      </w:r>
      <w:r>
        <w:rPr>
          <w:rFonts w:eastAsia="宋体"/>
          <w:lang w:val="en-US" w:eastAsia="zh-CN"/>
        </w:rPr>
        <w:t xml:space="preserve"> </w:t>
      </w:r>
      <w:r>
        <w:rPr>
          <w:rFonts w:eastAsia="宋体" w:hint="eastAsia"/>
          <w:lang w:val="en-US" w:eastAsia="zh-CN"/>
        </w:rPr>
        <w:t xml:space="preserve">earth moving vs earth fixed, GEO/ LEO /HAPS). </w:t>
      </w:r>
    </w:p>
    <w:p w14:paraId="2E317B2D" w14:textId="77777777" w:rsidR="00B24632" w:rsidRDefault="00543A1F">
      <w:pPr>
        <w:rPr>
          <w:rFonts w:eastAsia="宋体"/>
          <w:lang w:val="en-US" w:eastAsia="zh-CN"/>
        </w:rPr>
      </w:pPr>
      <w:r>
        <w:rPr>
          <w:rFonts w:eastAsia="宋体"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宋体"/>
          <w:b/>
          <w:bCs/>
          <w:lang w:val="en-US" w:eastAsia="zh-CN"/>
        </w:rPr>
      </w:pPr>
      <w:r>
        <w:rPr>
          <w:rFonts w:eastAsia="宋体" w:hint="eastAsia"/>
          <w:b/>
          <w:bCs/>
          <w:lang w:val="en-US" w:eastAsia="zh-CN"/>
        </w:rPr>
        <w:t>Question 8:  Is there a need to introduce explicit network type (e.g. NTN vs TN) indication for neighbor cells to assist cell reselection?</w:t>
      </w:r>
    </w:p>
    <w:tbl>
      <w:tblPr>
        <w:tblStyle w:val="ab"/>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neighbor cells. In our view, a comprehensive “network type” that distinguishes among a TN, GEO, MEO Quasi-Earth Fixed Beams, MEO Earth-moving Beams, LEO Quasi-Earth Fixed Beams, and LEO </w:t>
            </w:r>
            <w:r w:rsidR="00061EEA">
              <w:t>Earth-moving b</w:t>
            </w:r>
            <w:r>
              <w:t xml:space="preserve">eams should be defined in RAN and broadcast in a SIB and conveyed to the AMF by the gNB on the N2 interface. Our understanding based on one of </w:t>
            </w:r>
            <w:r>
              <w:lastRenderedPageBreak/>
              <w:t>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lastRenderedPageBreak/>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r>
              <w:t>How</w:t>
            </w:r>
            <w:r w:rsidR="003714D0">
              <w:t xml:space="preserve">ever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This is beneficial for UE’s power saving, i.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32072B" w14:paraId="49761EC7" w14:textId="77777777" w:rsidTr="006869CD">
        <w:trPr>
          <w:ins w:id="44" w:author="cmcc-Liu Yuzhen" w:date="2021-05-07T09:37:00Z"/>
        </w:trPr>
        <w:tc>
          <w:tcPr>
            <w:tcW w:w="1587" w:type="dxa"/>
          </w:tcPr>
          <w:p w14:paraId="2C280440" w14:textId="51AC93BD" w:rsidR="0032072B" w:rsidRDefault="0032072B" w:rsidP="0032072B">
            <w:pPr>
              <w:rPr>
                <w:ins w:id="45" w:author="cmcc-Liu Yuzhen" w:date="2021-05-07T09:37:00Z"/>
              </w:rPr>
            </w:pPr>
            <w:ins w:id="46" w:author="cmcc-Liu Yuzhen" w:date="2021-05-07T09:37:00Z">
              <w:r>
                <w:rPr>
                  <w:rFonts w:hint="eastAsia"/>
                  <w:lang w:eastAsia="zh-CN"/>
                </w:rPr>
                <w:t>C</w:t>
              </w:r>
              <w:r>
                <w:rPr>
                  <w:lang w:eastAsia="zh-CN"/>
                </w:rPr>
                <w:t>MCC</w:t>
              </w:r>
            </w:ins>
          </w:p>
        </w:tc>
        <w:tc>
          <w:tcPr>
            <w:tcW w:w="1361" w:type="dxa"/>
          </w:tcPr>
          <w:p w14:paraId="1637E7F0" w14:textId="64AC9F1C" w:rsidR="0032072B" w:rsidRDefault="0032072B" w:rsidP="0032072B">
            <w:pPr>
              <w:rPr>
                <w:ins w:id="47" w:author="cmcc-Liu Yuzhen" w:date="2021-05-07T09:37:00Z"/>
              </w:rPr>
            </w:pPr>
            <w:ins w:id="48" w:author="cmcc-Liu Yuzhen" w:date="2021-05-07T09:37:00Z">
              <w:r>
                <w:t>No</w:t>
              </w:r>
            </w:ins>
          </w:p>
        </w:tc>
        <w:tc>
          <w:tcPr>
            <w:tcW w:w="6683" w:type="dxa"/>
          </w:tcPr>
          <w:p w14:paraId="79C9B01C" w14:textId="4D60F320" w:rsidR="0032072B" w:rsidRDefault="0032072B" w:rsidP="0032072B">
            <w:pPr>
              <w:rPr>
                <w:ins w:id="49" w:author="cmcc-Liu Yuzhen" w:date="2021-05-07T09:37:00Z"/>
              </w:rPr>
            </w:pPr>
            <w:ins w:id="50" w:author="cmcc-Liu Yuzhen" w:date="2021-05-07T09:37:00Z">
              <w:r w:rsidRPr="001E7C14">
                <w:rPr>
                  <w:lang w:val="en"/>
                </w:rPr>
                <w:t>Implicit indication is sufficient based on system information</w:t>
              </w:r>
              <w:r>
                <w:rPr>
                  <w:lang w:val="en"/>
                </w:rPr>
                <w:t>.</w:t>
              </w:r>
            </w:ins>
          </w:p>
        </w:tc>
      </w:tr>
    </w:tbl>
    <w:p w14:paraId="02365140" w14:textId="77777777" w:rsidR="00B24632" w:rsidRDefault="00B24632">
      <w:pPr>
        <w:rPr>
          <w:rFonts w:eastAsia="宋体"/>
          <w:b/>
          <w:bCs/>
          <w:lang w:val="en-US" w:eastAsia="zh-CN"/>
        </w:rPr>
      </w:pPr>
    </w:p>
    <w:p w14:paraId="78D7C549" w14:textId="77777777" w:rsidR="00B24632" w:rsidRDefault="00543A1F">
      <w:pPr>
        <w:rPr>
          <w:rFonts w:eastAsia="宋体"/>
          <w:b/>
          <w:bCs/>
          <w:lang w:val="en-US" w:eastAsia="zh-CN"/>
        </w:rPr>
      </w:pPr>
      <w:r>
        <w:rPr>
          <w:rFonts w:eastAsia="宋体" w:hint="eastAsia"/>
          <w:b/>
          <w:bCs/>
          <w:lang w:val="en-US" w:eastAsia="zh-CN"/>
        </w:rPr>
        <w:t>Question 9:  Is there a need to introduce explicit network scenario (e.g.</w:t>
      </w:r>
      <w:r>
        <w:rPr>
          <w:rFonts w:eastAsia="宋体"/>
          <w:b/>
          <w:bCs/>
          <w:lang w:val="en-US" w:eastAsia="zh-CN"/>
        </w:rPr>
        <w:t xml:space="preserve"> </w:t>
      </w:r>
      <w:r>
        <w:rPr>
          <w:rFonts w:eastAsia="宋体" w:hint="eastAsia"/>
          <w:b/>
          <w:bCs/>
          <w:lang w:val="en-US" w:eastAsia="zh-CN"/>
        </w:rPr>
        <w:t>earth moving vs earth fixed, GEO/ LEO /HAPS) indication for neighbor cells to assist cell reselection?</w:t>
      </w:r>
    </w:p>
    <w:tbl>
      <w:tblPr>
        <w:tblStyle w:val="ab"/>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741C3D">
            <w:r>
              <w:t>Thales</w:t>
            </w:r>
          </w:p>
        </w:tc>
        <w:tc>
          <w:tcPr>
            <w:tcW w:w="1362" w:type="dxa"/>
          </w:tcPr>
          <w:p w14:paraId="2BA8B62C" w14:textId="77777777" w:rsidR="009E0898" w:rsidRDefault="009E0898" w:rsidP="00741C3D">
            <w:r>
              <w:t>No</w:t>
            </w:r>
          </w:p>
        </w:tc>
        <w:tc>
          <w:tcPr>
            <w:tcW w:w="6682" w:type="dxa"/>
          </w:tcPr>
          <w:p w14:paraId="0261839D" w14:textId="77777777" w:rsidR="001D02A4" w:rsidRDefault="001D02A4" w:rsidP="00741C3D">
            <w:r>
              <w:t>The mobility procedures (e.g. triggers, measurement strategy) may be adapted according to the type of beams: (quasi) Earth fixed, Earth moving,</w:t>
            </w:r>
          </w:p>
          <w:p w14:paraId="7202D867" w14:textId="77777777" w:rsidR="001D02A4" w:rsidRDefault="001D02A4" w:rsidP="009E0898">
            <w:r>
              <w:t>However no need to signal the UE which will execute the procedures.</w:t>
            </w:r>
          </w:p>
        </w:tc>
      </w:tr>
      <w:tr w:rsidR="006869CD" w14:paraId="10B7F2E4" w14:textId="77777777" w:rsidTr="00C14906">
        <w:tc>
          <w:tcPr>
            <w:tcW w:w="1587" w:type="dxa"/>
          </w:tcPr>
          <w:p w14:paraId="6FC3E8BF" w14:textId="77777777" w:rsidR="006869CD" w:rsidRDefault="006869CD" w:rsidP="006869CD">
            <w:r>
              <w:lastRenderedPageBreak/>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We do not see a need for such an indication at the momen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The question could be asked a bit more precisely, stating where such indication is considered to be available (e.g. SIB1)? But overall we do not think there is such need.</w:t>
            </w:r>
          </w:p>
        </w:tc>
      </w:tr>
      <w:tr w:rsidR="00AA05C4" w14:paraId="45EEF72E" w14:textId="77777777" w:rsidTr="00C14906">
        <w:tc>
          <w:tcPr>
            <w:tcW w:w="1587" w:type="dxa"/>
          </w:tcPr>
          <w:p w14:paraId="541B1864" w14:textId="52216733" w:rsidR="00AA05C4" w:rsidRDefault="00AA05C4" w:rsidP="00AA05C4">
            <w:bookmarkStart w:id="51" w:name="_GoBack" w:colFirst="0" w:colLast="0"/>
            <w:ins w:id="52" w:author="cmcc-Liu Yuzhen" w:date="2021-05-07T09:37:00Z">
              <w:r>
                <w:rPr>
                  <w:rFonts w:hint="eastAsia"/>
                  <w:lang w:eastAsia="zh-CN"/>
                </w:rPr>
                <w:t>C</w:t>
              </w:r>
              <w:r>
                <w:rPr>
                  <w:lang w:eastAsia="zh-CN"/>
                </w:rPr>
                <w:t>MCC</w:t>
              </w:r>
            </w:ins>
          </w:p>
        </w:tc>
        <w:tc>
          <w:tcPr>
            <w:tcW w:w="1362" w:type="dxa"/>
          </w:tcPr>
          <w:p w14:paraId="2E83A9E4" w14:textId="668100F7" w:rsidR="00AA05C4" w:rsidRDefault="00AA05C4" w:rsidP="00AA05C4">
            <w:ins w:id="53" w:author="cmcc-Liu Yuzhen" w:date="2021-05-07T09:37:00Z">
              <w:r>
                <w:rPr>
                  <w:rFonts w:hint="eastAsia"/>
                  <w:lang w:eastAsia="zh-CN"/>
                </w:rPr>
                <w:t>N</w:t>
              </w:r>
              <w:r>
                <w:rPr>
                  <w:lang w:eastAsia="zh-CN"/>
                </w:rPr>
                <w:t>o</w:t>
              </w:r>
            </w:ins>
          </w:p>
        </w:tc>
        <w:tc>
          <w:tcPr>
            <w:tcW w:w="6682" w:type="dxa"/>
          </w:tcPr>
          <w:p w14:paraId="0C196972" w14:textId="7E0F0414" w:rsidR="00AA05C4" w:rsidRDefault="00AA05C4" w:rsidP="00AA05C4">
            <w:ins w:id="54" w:author="cmcc-Liu Yuzhen" w:date="2021-05-07T09:37:00Z">
              <w:r>
                <w:rPr>
                  <w:rFonts w:hint="eastAsia"/>
                  <w:lang w:eastAsia="zh-CN"/>
                </w:rPr>
                <w:t>P</w:t>
              </w:r>
              <w:r>
                <w:rPr>
                  <w:lang w:eastAsia="zh-CN"/>
                </w:rPr>
                <w:t>ls. see our comments to Q8.</w:t>
              </w:r>
            </w:ins>
          </w:p>
        </w:tc>
      </w:tr>
    </w:tbl>
    <w:bookmarkEnd w:id="51"/>
    <w:p w14:paraId="7B8D8576" w14:textId="77777777" w:rsidR="00C14906" w:rsidRDefault="00C14906" w:rsidP="00C14906">
      <w:pPr>
        <w:pStyle w:val="2"/>
        <w:rPr>
          <w:rFonts w:eastAsia="宋体"/>
          <w:lang w:val="en-US" w:eastAsia="zh-CN"/>
        </w:rPr>
      </w:pPr>
      <w:r>
        <w:t>2.</w:t>
      </w:r>
      <w:r w:rsidRPr="00C14906">
        <w:rPr>
          <w:rFonts w:hint="eastAsia"/>
        </w:rPr>
        <w:t>4</w:t>
      </w:r>
      <w:r>
        <w:tab/>
      </w:r>
      <w:r>
        <w:rPr>
          <w:rFonts w:eastAsia="宋体" w:hint="eastAsia"/>
          <w:lang w:val="en-US" w:eastAsia="zh-CN"/>
        </w:rPr>
        <w:t>Other issues</w:t>
      </w:r>
    </w:p>
    <w:p w14:paraId="7F45F354" w14:textId="77777777" w:rsidR="00C14906" w:rsidRDefault="00C14906" w:rsidP="00C14906">
      <w:pPr>
        <w:rPr>
          <w:rFonts w:eastAsia="宋体"/>
          <w:lang w:val="en-US" w:eastAsia="zh-CN"/>
        </w:rPr>
      </w:pPr>
      <w:r>
        <w:rPr>
          <w:rFonts w:eastAsia="宋体"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ab"/>
        <w:tblW w:w="0" w:type="auto"/>
        <w:tblLook w:val="04A0" w:firstRow="1" w:lastRow="0" w:firstColumn="1" w:lastColumn="0" w:noHBand="0" w:noVBand="1"/>
      </w:tblPr>
      <w:tblGrid>
        <w:gridCol w:w="1587"/>
        <w:gridCol w:w="8044"/>
      </w:tblGrid>
      <w:tr w:rsidR="00C14906" w14:paraId="270B533F" w14:textId="77777777" w:rsidTr="00B4171E">
        <w:tc>
          <w:tcPr>
            <w:tcW w:w="1587" w:type="dxa"/>
            <w:vAlign w:val="center"/>
          </w:tcPr>
          <w:p w14:paraId="3994DA46" w14:textId="77777777" w:rsidR="00C14906" w:rsidRDefault="00C14906" w:rsidP="00E2154F">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EC2C41">
        <w:tc>
          <w:tcPr>
            <w:tcW w:w="1587" w:type="dxa"/>
          </w:tcPr>
          <w:p w14:paraId="788550C1" w14:textId="77777777" w:rsidR="00C14906" w:rsidRDefault="00C3485F" w:rsidP="00E2154F">
            <w:r>
              <w:t>Samsung</w:t>
            </w:r>
          </w:p>
        </w:tc>
        <w:tc>
          <w:tcPr>
            <w:tcW w:w="8044" w:type="dxa"/>
          </w:tcPr>
          <w:p w14:paraId="2D77F726" w14:textId="77777777" w:rsidR="00C14906" w:rsidRDefault="00C3485F" w:rsidP="00E2154F">
            <w:r>
              <w:t>We suggest that RAN2 discuss the following topics.</w:t>
            </w:r>
          </w:p>
          <w:p w14:paraId="6E512A2B" w14:textId="77777777" w:rsidR="00C3485F" w:rsidRDefault="00C3485F" w:rsidP="00E2154F">
            <w:r>
              <w:t>1. Efficient neighbor search.</w:t>
            </w:r>
            <w:r w:rsidR="007528B5">
              <w:t xml:space="preserve"> There are huge opportunities for the UE to save power by not searching for neighbors at all when the UE is in the Inner Area (IA) of a cell. </w:t>
            </w:r>
            <w:r w:rsidR="00E73B8A">
              <w:t xml:space="preserve">The UE should look for neighbors only when it is outside the IA for Earth-fixed and Earth-moving beams. For quasi-Earth-fixed beams, timer can be used as part of a combined criterion for neighbor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E2154F">
            <w:r>
              <w:t>2. Satellite-movement based offset for cell selection/reselection.</w:t>
            </w:r>
            <w:r w:rsidR="007528B5">
              <w:t xml:space="preserve">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w:t>
            </w:r>
            <w:r w:rsidR="00027B7D">
              <w:t xml:space="preserve"> The neighbor cell rank can be calculated by considering the satellite movement-based offset.</w:t>
            </w:r>
          </w:p>
          <w:p w14:paraId="3262A720" w14:textId="77777777" w:rsidR="001D2F9C" w:rsidRDefault="00061EEA" w:rsidP="00E45BCF">
            <w:r>
              <w:t>3</w:t>
            </w:r>
            <w:r w:rsidR="001D2F9C">
              <w:t xml:space="preserve">. </w:t>
            </w:r>
            <w:r w:rsidR="001D2F9C" w:rsidRPr="001D2F9C">
              <w:t>s-</w:t>
            </w:r>
            <w:proofErr w:type="spellStart"/>
            <w:r w:rsidR="001D2F9C" w:rsidRPr="001D2F9C">
              <w:t>IntraSearchP</w:t>
            </w:r>
            <w:proofErr w:type="spellEnd"/>
            <w:r w:rsidR="001D2F9C">
              <w:t>. A UE may not search for a neighbor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center and in the middle of the cell would have strong RSRPs and </w:t>
            </w:r>
            <w:r w:rsidR="002526F9">
              <w:t>hence such</w:t>
            </w:r>
            <w:r w:rsidR="001D2F9C">
              <w:t xml:space="preserve"> UE</w:t>
            </w:r>
            <w:r w:rsidR="002526F9">
              <w:t>s</w:t>
            </w:r>
            <w:r w:rsidR="001D2F9C">
              <w:t xml:space="preserve"> may not search for incoming neighbor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432C6E">
        <w:tc>
          <w:tcPr>
            <w:tcW w:w="1587" w:type="dxa"/>
          </w:tcPr>
          <w:p w14:paraId="266ED7B8" w14:textId="77777777" w:rsidR="00C14906" w:rsidRDefault="00C14906" w:rsidP="00E2154F"/>
        </w:tc>
        <w:tc>
          <w:tcPr>
            <w:tcW w:w="8044" w:type="dxa"/>
          </w:tcPr>
          <w:p w14:paraId="05567268" w14:textId="77777777" w:rsidR="00C14906" w:rsidRDefault="00C14906" w:rsidP="00E2154F"/>
        </w:tc>
      </w:tr>
      <w:tr w:rsidR="00C14906" w14:paraId="278190C7" w14:textId="77777777" w:rsidTr="00544981">
        <w:tc>
          <w:tcPr>
            <w:tcW w:w="1587" w:type="dxa"/>
          </w:tcPr>
          <w:p w14:paraId="3964CF54" w14:textId="77777777" w:rsidR="00C14906" w:rsidRDefault="00C14906" w:rsidP="00E2154F"/>
        </w:tc>
        <w:tc>
          <w:tcPr>
            <w:tcW w:w="8044" w:type="dxa"/>
          </w:tcPr>
          <w:p w14:paraId="6B72A06E" w14:textId="77777777" w:rsidR="00C14906" w:rsidRDefault="00C14906" w:rsidP="00E2154F"/>
        </w:tc>
      </w:tr>
      <w:tr w:rsidR="00C14906" w14:paraId="054AE37F" w14:textId="77777777" w:rsidTr="00C14B5C">
        <w:tc>
          <w:tcPr>
            <w:tcW w:w="1587" w:type="dxa"/>
          </w:tcPr>
          <w:p w14:paraId="309BDCAA" w14:textId="77777777" w:rsidR="00C14906" w:rsidRDefault="00C14906" w:rsidP="00E2154F"/>
        </w:tc>
        <w:tc>
          <w:tcPr>
            <w:tcW w:w="8044" w:type="dxa"/>
          </w:tcPr>
          <w:p w14:paraId="666D2C57" w14:textId="77777777" w:rsidR="00C14906" w:rsidRDefault="00C14906" w:rsidP="00E2154F"/>
        </w:tc>
      </w:tr>
      <w:tr w:rsidR="00C14906" w14:paraId="244393C7" w14:textId="77777777" w:rsidTr="00030365">
        <w:tc>
          <w:tcPr>
            <w:tcW w:w="1587" w:type="dxa"/>
          </w:tcPr>
          <w:p w14:paraId="2506231B" w14:textId="77777777" w:rsidR="00C14906" w:rsidRDefault="00C14906" w:rsidP="00E2154F"/>
        </w:tc>
        <w:tc>
          <w:tcPr>
            <w:tcW w:w="8044" w:type="dxa"/>
          </w:tcPr>
          <w:p w14:paraId="777D7D79" w14:textId="77777777" w:rsidR="00C14906" w:rsidRDefault="00C14906" w:rsidP="00E2154F"/>
        </w:tc>
      </w:tr>
      <w:tr w:rsidR="00C14906" w14:paraId="46D6D680" w14:textId="77777777" w:rsidTr="00F56A18">
        <w:tc>
          <w:tcPr>
            <w:tcW w:w="1587" w:type="dxa"/>
          </w:tcPr>
          <w:p w14:paraId="4F8906D8" w14:textId="77777777" w:rsidR="00C14906" w:rsidRDefault="00C14906" w:rsidP="00E2154F"/>
        </w:tc>
        <w:tc>
          <w:tcPr>
            <w:tcW w:w="8044" w:type="dxa"/>
          </w:tcPr>
          <w:p w14:paraId="56D8663B" w14:textId="77777777" w:rsidR="00C14906" w:rsidRDefault="00C14906" w:rsidP="00E2154F"/>
        </w:tc>
      </w:tr>
    </w:tbl>
    <w:p w14:paraId="3AEFCA03" w14:textId="77777777" w:rsidR="00B24632" w:rsidRPr="00C14906" w:rsidRDefault="00B24632">
      <w:pPr>
        <w:rPr>
          <w:rFonts w:eastAsia="宋体"/>
          <w:lang w:val="en-US" w:eastAsia="zh-CN"/>
        </w:rPr>
      </w:pPr>
    </w:p>
    <w:p w14:paraId="1C25A2F1" w14:textId="77777777" w:rsidR="00B24632" w:rsidRDefault="00543A1F">
      <w:pPr>
        <w:pStyle w:val="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微软雅黑"/>
          <w:highlight w:val="yellow"/>
          <w:u w:val="single"/>
        </w:rPr>
      </w:pPr>
      <w:bookmarkStart w:id="55" w:name="_Hlk63108774"/>
      <w:r>
        <w:rPr>
          <w:rFonts w:eastAsia="微软雅黑"/>
          <w:i/>
          <w:iCs/>
          <w:highlight w:val="yellow"/>
          <w:u w:val="single"/>
          <w:lang w:val="en-US" w:eastAsia="zh-CN"/>
        </w:rPr>
        <w:t>To be added</w:t>
      </w:r>
    </w:p>
    <w:bookmarkEnd w:id="55"/>
    <w:p w14:paraId="1A0B75E2" w14:textId="77777777" w:rsidR="00B24632" w:rsidRDefault="00543A1F">
      <w:pPr>
        <w:pStyle w:val="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AD92813" w14:textId="77777777" w:rsidR="00B24632" w:rsidRDefault="00543A1F">
      <w:pPr>
        <w:pStyle w:val="B1"/>
      </w:pPr>
      <w:r>
        <w:rPr>
          <w:rFonts w:eastAsia="宋体"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宋体"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宋体" w:hint="eastAsia"/>
          <w:lang w:val="en-US" w:eastAsia="zh-CN"/>
        </w:rPr>
        <w:t>[4]</w:t>
      </w:r>
      <w:r>
        <w:rPr>
          <w:rFonts w:eastAsia="宋体"/>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宋体" w:hint="eastAsia"/>
          <w:lang w:val="en-US" w:eastAsia="zh-CN"/>
        </w:rPr>
        <w:t>[5]</w:t>
      </w:r>
      <w:r>
        <w:rPr>
          <w:rFonts w:eastAsia="宋体"/>
          <w:lang w:val="en-US" w:eastAsia="zh-CN"/>
        </w:rPr>
        <w:t xml:space="preserve"> </w:t>
      </w:r>
      <w:r>
        <w:rPr>
          <w:rFonts w:hint="eastAsia"/>
        </w:rPr>
        <w:t>R2-2103077</w:t>
      </w:r>
      <w:r>
        <w:rPr>
          <w:rFonts w:hint="eastAsia"/>
        </w:rPr>
        <w:tab/>
        <w:t xml:space="preserve">Cell Reselection, System Information, and Paging Enhancements for an NTN  </w:t>
      </w:r>
      <w:r>
        <w:rPr>
          <w:rFonts w:hint="eastAsia"/>
        </w:rPr>
        <w:tab/>
        <w:t>Samsung Research America</w:t>
      </w:r>
      <w:r>
        <w:rPr>
          <w:rFonts w:hint="eastAsia"/>
        </w:rPr>
        <w:tab/>
        <w:t>discussion</w:t>
      </w:r>
    </w:p>
    <w:p w14:paraId="5B3745F5" w14:textId="77777777" w:rsidR="00B24632" w:rsidRDefault="00543A1F">
      <w:pPr>
        <w:pStyle w:val="B1"/>
      </w:pPr>
      <w:r>
        <w:rPr>
          <w:rFonts w:eastAsia="宋体" w:hint="eastAsia"/>
          <w:lang w:val="en-US" w:eastAsia="zh-CN"/>
        </w:rPr>
        <w:t>[6]</w:t>
      </w:r>
      <w:r>
        <w:rPr>
          <w:rFonts w:eastAsia="宋体"/>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宋体" w:hint="eastAsia"/>
          <w:lang w:val="en-US" w:eastAsia="zh-CN"/>
        </w:rPr>
        <w:t>[7]</w:t>
      </w:r>
      <w:r>
        <w:rPr>
          <w:rFonts w:eastAsia="宋体"/>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3EAE0F99" w14:textId="77777777" w:rsidR="00B24632" w:rsidRDefault="00543A1F">
      <w:pPr>
        <w:pStyle w:val="B1"/>
      </w:pPr>
      <w:r>
        <w:rPr>
          <w:rFonts w:eastAsia="宋体" w:hint="eastAsia"/>
          <w:lang w:val="en-US" w:eastAsia="zh-CN"/>
        </w:rPr>
        <w:t>[8]</w:t>
      </w:r>
      <w:r>
        <w:rPr>
          <w:rFonts w:eastAsia="宋体"/>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宋体" w:hint="eastAsia"/>
          <w:lang w:val="en-US" w:eastAsia="zh-CN"/>
        </w:rPr>
        <w:t>[9]</w:t>
      </w:r>
      <w:r>
        <w:rPr>
          <w:rFonts w:eastAsia="宋体"/>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14:paraId="2F9110D7" w14:textId="77777777" w:rsidR="00B24632" w:rsidRDefault="00543A1F">
      <w:pPr>
        <w:pStyle w:val="B1"/>
      </w:pPr>
      <w:r>
        <w:rPr>
          <w:rFonts w:eastAsia="宋体" w:hint="eastAsia"/>
          <w:lang w:val="en-US" w:eastAsia="zh-CN"/>
        </w:rPr>
        <w:t>[10]</w:t>
      </w:r>
      <w:r>
        <w:rPr>
          <w:rFonts w:eastAsia="宋体"/>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6B3FC5EB" w14:textId="77777777" w:rsidR="00B24632" w:rsidRDefault="00543A1F">
      <w:pPr>
        <w:pStyle w:val="B1"/>
      </w:pPr>
      <w:r>
        <w:rPr>
          <w:rFonts w:eastAsia="宋体" w:hint="eastAsia"/>
          <w:lang w:val="en-US" w:eastAsia="zh-CN"/>
        </w:rPr>
        <w:t>[11]</w:t>
      </w:r>
      <w:r>
        <w:rPr>
          <w:rFonts w:eastAsia="宋体"/>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0898C2F5" w14:textId="77777777" w:rsidR="00B24632" w:rsidRDefault="00543A1F">
      <w:pPr>
        <w:pStyle w:val="B1"/>
      </w:pPr>
      <w:proofErr w:type="gramStart"/>
      <w:r>
        <w:rPr>
          <w:rFonts w:eastAsia="宋体" w:hint="eastAsia"/>
          <w:lang w:val="en-US" w:eastAsia="zh-CN"/>
        </w:rPr>
        <w:t>[12]</w:t>
      </w:r>
      <w:r>
        <w:rPr>
          <w:rFonts w:eastAsia="宋体"/>
          <w:lang w:val="en-US" w:eastAsia="zh-CN"/>
        </w:rPr>
        <w:t xml:space="preserve"> </w:t>
      </w:r>
      <w:r>
        <w:rPr>
          <w:rFonts w:hint="eastAsia"/>
        </w:rPr>
        <w:t>R2-2103837</w:t>
      </w:r>
      <w:r>
        <w:rPr>
          <w:rFonts w:hint="eastAsia"/>
        </w:rPr>
        <w:tab/>
        <w:t>Cell Selection And Cell Reselection Solutions</w:t>
      </w:r>
      <w:proofErr w:type="gramEnd"/>
      <w:r>
        <w:rPr>
          <w:rFonts w:hint="eastAsia"/>
        </w:rPr>
        <w:t xml:space="preserve">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14:paraId="677BEAC6" w14:textId="77777777" w:rsidR="00B24632" w:rsidRDefault="00543A1F">
      <w:pPr>
        <w:pStyle w:val="B1"/>
      </w:pPr>
      <w:r>
        <w:rPr>
          <w:rFonts w:eastAsia="宋体" w:hint="eastAsia"/>
          <w:lang w:val="en-US" w:eastAsia="zh-CN"/>
        </w:rPr>
        <w:t>[13]</w:t>
      </w:r>
      <w:r>
        <w:rPr>
          <w:rFonts w:eastAsia="宋体"/>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14:paraId="17EA897F" w14:textId="77777777" w:rsidR="00B24632" w:rsidRDefault="00543A1F">
      <w:pPr>
        <w:pStyle w:val="B1"/>
      </w:pPr>
      <w:r>
        <w:rPr>
          <w:rFonts w:eastAsia="宋体" w:hint="eastAsia"/>
          <w:lang w:val="en-US" w:eastAsia="zh-CN"/>
        </w:rPr>
        <w:t>[14]</w:t>
      </w:r>
      <w:r>
        <w:rPr>
          <w:rFonts w:eastAsia="宋体"/>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BA97F44" w14:textId="77777777" w:rsidR="00B24632" w:rsidRDefault="00543A1F">
      <w:pPr>
        <w:pStyle w:val="B1"/>
      </w:pPr>
      <w:r>
        <w:rPr>
          <w:rFonts w:eastAsia="宋体" w:hint="eastAsia"/>
          <w:lang w:val="en-US" w:eastAsia="zh-CN"/>
        </w:rPr>
        <w:t>[15]</w:t>
      </w:r>
      <w:r>
        <w:rPr>
          <w:rFonts w:eastAsia="宋体"/>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50841B09" w14:textId="77777777" w:rsidR="00B24632" w:rsidRDefault="00543A1F">
      <w:pPr>
        <w:pStyle w:val="B1"/>
      </w:pPr>
      <w:r>
        <w:rPr>
          <w:rFonts w:eastAsia="宋体" w:hint="eastAsia"/>
          <w:lang w:val="en-US" w:eastAsia="zh-CN"/>
        </w:rPr>
        <w:t>[16]</w:t>
      </w:r>
      <w:r>
        <w:rPr>
          <w:rFonts w:eastAsia="宋体"/>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770DFF1C" w14:textId="77777777" w:rsidR="00B24632" w:rsidRDefault="00543A1F">
      <w:pPr>
        <w:pStyle w:val="B1"/>
      </w:pPr>
      <w:r>
        <w:rPr>
          <w:rFonts w:eastAsia="宋体" w:hint="eastAsia"/>
          <w:lang w:val="en-US" w:eastAsia="zh-CN"/>
        </w:rPr>
        <w:t>[17]</w:t>
      </w:r>
      <w:r>
        <w:rPr>
          <w:rFonts w:eastAsia="宋体"/>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6F00C304" w14:textId="77777777" w:rsidR="00B24632" w:rsidRDefault="00543A1F">
      <w:pPr>
        <w:pStyle w:val="B1"/>
      </w:pPr>
      <w:r>
        <w:rPr>
          <w:rFonts w:eastAsia="宋体" w:hint="eastAsia"/>
          <w:lang w:val="en-US" w:eastAsia="zh-CN"/>
        </w:rPr>
        <w:t>[18]</w:t>
      </w:r>
      <w:r>
        <w:rPr>
          <w:rFonts w:eastAsia="宋体"/>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0B465563" w14:textId="77777777" w:rsidR="00B24632" w:rsidRDefault="00543A1F">
      <w:pPr>
        <w:pStyle w:val="B1"/>
      </w:pPr>
      <w:r>
        <w:rPr>
          <w:rFonts w:eastAsia="宋体" w:hint="eastAsia"/>
          <w:lang w:val="en-US" w:eastAsia="zh-CN"/>
        </w:rPr>
        <w:lastRenderedPageBreak/>
        <w:t>[19]</w:t>
      </w:r>
      <w:r>
        <w:rPr>
          <w:rFonts w:eastAsia="宋体"/>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24465DDB" w14:textId="77777777" w:rsidR="00B24632" w:rsidRDefault="00543A1F">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77777777" w:rsidR="00B24632" w:rsidRPr="008939FE" w:rsidRDefault="00B24632">
            <w:pPr>
              <w:spacing w:after="0"/>
              <w:jc w:val="center"/>
              <w:rPr>
                <w:rFonts w:ascii="Calibri" w:eastAsia="Malgun Gothic" w:hAnsi="Calibri" w:cs="Calibri"/>
                <w:lang w:val="en-US" w:eastAsia="ko-KR"/>
              </w:rPr>
            </w:pPr>
          </w:p>
        </w:tc>
        <w:tc>
          <w:tcPr>
            <w:tcW w:w="6373" w:type="dxa"/>
            <w:tcMar>
              <w:top w:w="0" w:type="dxa"/>
              <w:left w:w="108" w:type="dxa"/>
              <w:bottom w:w="0" w:type="dxa"/>
              <w:right w:w="108" w:type="dxa"/>
            </w:tcMar>
          </w:tcPr>
          <w:p w14:paraId="4A2C755B" w14:textId="77777777" w:rsidR="00B24632" w:rsidRDefault="00B24632">
            <w:pPr>
              <w:spacing w:after="0"/>
              <w:jc w:val="center"/>
              <w:rPr>
                <w:rFonts w:ascii="Calibri" w:eastAsia="Malgun Gothic" w:hAnsi="Calibri" w:cs="Calibri"/>
                <w:sz w:val="22"/>
                <w:szCs w:val="22"/>
                <w:lang w:val="en-US" w:eastAsia="ko-KR"/>
              </w:rPr>
            </w:pPr>
          </w:p>
        </w:tc>
      </w:tr>
      <w:tr w:rsidR="00B24632" w14:paraId="0515F3BB" w14:textId="77777777">
        <w:trPr>
          <w:jc w:val="center"/>
        </w:trPr>
        <w:tc>
          <w:tcPr>
            <w:tcW w:w="1980" w:type="dxa"/>
            <w:tcMar>
              <w:top w:w="0" w:type="dxa"/>
              <w:left w:w="108" w:type="dxa"/>
              <w:bottom w:w="0" w:type="dxa"/>
              <w:right w:w="108" w:type="dxa"/>
            </w:tcMar>
            <w:vAlign w:val="center"/>
          </w:tcPr>
          <w:p w14:paraId="3CA4908C" w14:textId="77777777" w:rsidR="00B24632" w:rsidRPr="008939FE" w:rsidRDefault="00B24632">
            <w:pPr>
              <w:spacing w:after="0"/>
              <w:jc w:val="center"/>
              <w:rPr>
                <w:rFonts w:ascii="Calibri" w:eastAsia="MS Mincho" w:hAnsi="Calibri" w:cs="Calibri"/>
                <w:lang w:val="en-US" w:eastAsia="ja-JP"/>
              </w:rPr>
            </w:pPr>
          </w:p>
        </w:tc>
        <w:tc>
          <w:tcPr>
            <w:tcW w:w="6373" w:type="dxa"/>
            <w:tcMar>
              <w:top w:w="0" w:type="dxa"/>
              <w:left w:w="108" w:type="dxa"/>
              <w:bottom w:w="0" w:type="dxa"/>
              <w:right w:w="108" w:type="dxa"/>
            </w:tcMar>
          </w:tcPr>
          <w:p w14:paraId="104A150B" w14:textId="77777777" w:rsidR="00B24632" w:rsidRDefault="00B24632">
            <w:pPr>
              <w:spacing w:after="0"/>
              <w:jc w:val="center"/>
              <w:rPr>
                <w:rFonts w:ascii="Calibri" w:eastAsia="MS Mincho" w:hAnsi="Calibri" w:cs="Calibri"/>
                <w:sz w:val="22"/>
                <w:szCs w:val="22"/>
                <w:lang w:val="en-US" w:eastAsia="ja-JP"/>
              </w:rPr>
            </w:pPr>
          </w:p>
        </w:tc>
      </w:tr>
      <w:tr w:rsidR="00B24632" w14:paraId="103075B8" w14:textId="77777777">
        <w:trPr>
          <w:jc w:val="center"/>
        </w:trPr>
        <w:tc>
          <w:tcPr>
            <w:tcW w:w="1980" w:type="dxa"/>
            <w:tcMar>
              <w:top w:w="0" w:type="dxa"/>
              <w:left w:w="108" w:type="dxa"/>
              <w:bottom w:w="0" w:type="dxa"/>
              <w:right w:w="108" w:type="dxa"/>
            </w:tcMar>
            <w:vAlign w:val="center"/>
          </w:tcPr>
          <w:p w14:paraId="36341145"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068750B9"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4E0C4029" w14:textId="77777777">
        <w:trPr>
          <w:jc w:val="center"/>
        </w:trPr>
        <w:tc>
          <w:tcPr>
            <w:tcW w:w="1980" w:type="dxa"/>
            <w:tcMar>
              <w:top w:w="0" w:type="dxa"/>
              <w:left w:w="108" w:type="dxa"/>
              <w:bottom w:w="0" w:type="dxa"/>
              <w:right w:w="108" w:type="dxa"/>
            </w:tcMar>
            <w:vAlign w:val="center"/>
          </w:tcPr>
          <w:p w14:paraId="2E20C346"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9F02D72" w14:textId="77777777" w:rsidR="00B24632" w:rsidRDefault="00B24632">
            <w:pPr>
              <w:spacing w:after="0"/>
              <w:jc w:val="center"/>
              <w:rPr>
                <w:rFonts w:ascii="Calibri" w:eastAsiaTheme="minorEastAsia" w:hAnsi="Calibri" w:cs="Calibri"/>
                <w:sz w:val="22"/>
                <w:szCs w:val="22"/>
                <w:lang w:val="en-US" w:eastAsia="zh-CN"/>
              </w:rPr>
            </w:pPr>
          </w:p>
        </w:tc>
      </w:tr>
      <w:tr w:rsidR="00B24632" w14:paraId="2A3E96F9" w14:textId="77777777">
        <w:trPr>
          <w:jc w:val="center"/>
        </w:trPr>
        <w:tc>
          <w:tcPr>
            <w:tcW w:w="1980" w:type="dxa"/>
            <w:tcMar>
              <w:top w:w="0" w:type="dxa"/>
              <w:left w:w="108" w:type="dxa"/>
              <w:bottom w:w="0" w:type="dxa"/>
              <w:right w:w="108" w:type="dxa"/>
            </w:tcMar>
            <w:vAlign w:val="center"/>
          </w:tcPr>
          <w:p w14:paraId="47064541"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569B98B7"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2EBED5EA" w14:textId="77777777">
        <w:trPr>
          <w:jc w:val="center"/>
        </w:trPr>
        <w:tc>
          <w:tcPr>
            <w:tcW w:w="1980" w:type="dxa"/>
            <w:tcMar>
              <w:top w:w="0" w:type="dxa"/>
              <w:left w:w="108" w:type="dxa"/>
              <w:bottom w:w="0" w:type="dxa"/>
              <w:right w:w="108" w:type="dxa"/>
            </w:tcMar>
            <w:vAlign w:val="center"/>
          </w:tcPr>
          <w:p w14:paraId="3E3296EA"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5D45B49" w14:textId="77777777" w:rsidR="00B24632" w:rsidRDefault="00B24632">
            <w:pPr>
              <w:spacing w:after="0"/>
              <w:jc w:val="center"/>
              <w:rPr>
                <w:rFonts w:ascii="Calibri" w:eastAsia="Malgun Gothic" w:hAnsi="Calibri" w:cs="Calibri"/>
                <w:sz w:val="22"/>
                <w:szCs w:val="22"/>
                <w:lang w:val="nl-NL" w:eastAsia="ko-KR"/>
              </w:rPr>
            </w:pP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Malgun Gothic"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4D8290" w14:textId="77777777" w:rsidR="006423D0" w:rsidRDefault="006423D0">
      <w:pPr>
        <w:spacing w:after="0" w:line="240" w:lineRule="auto"/>
      </w:pPr>
      <w:r>
        <w:separator/>
      </w:r>
    </w:p>
  </w:endnote>
  <w:endnote w:type="continuationSeparator" w:id="0">
    <w:p w14:paraId="3321CAC9" w14:textId="77777777" w:rsidR="006423D0" w:rsidRDefault="00642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5A8E71" w14:textId="77777777" w:rsidR="00B24632" w:rsidRDefault="00543A1F">
    <w:pPr>
      <w:pStyle w:val="a8"/>
    </w:pPr>
    <w:r>
      <w:rPr>
        <w:noProof/>
        <w:lang w:val="en-US" w:eastAsia="zh-CN"/>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B24632" w:rsidRDefault="00B2463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FB4A0AD"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B24632" w:rsidRDefault="00B2463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298207" w14:textId="77777777" w:rsidR="006423D0" w:rsidRDefault="006423D0">
      <w:pPr>
        <w:spacing w:after="0" w:line="240" w:lineRule="auto"/>
      </w:pPr>
      <w:r>
        <w:separator/>
      </w:r>
    </w:p>
  </w:footnote>
  <w:footnote w:type="continuationSeparator" w:id="0">
    <w:p w14:paraId="3C41E842" w14:textId="77777777" w:rsidR="006423D0" w:rsidRDefault="006423D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BC46B72"/>
    <w:multiLevelType w:val="singleLevel"/>
    <w:tmpl w:val="EBC46B72"/>
    <w:lvl w:ilvl="0">
      <w:start w:val="1"/>
      <w:numFmt w:val="lowerLetter"/>
      <w:suff w:val="space"/>
      <w:lvlText w:val="%1)"/>
      <w:lvlJc w:val="left"/>
    </w:lvl>
  </w:abstractNum>
  <w:abstractNum w:abstractNumId="1">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nsid w:val="F5ACC93B"/>
    <w:multiLevelType w:val="singleLevel"/>
    <w:tmpl w:val="F5ACC93B"/>
    <w:lvl w:ilvl="0">
      <w:start w:val="1"/>
      <w:numFmt w:val="lowerLetter"/>
      <w:suff w:val="space"/>
      <w:lvlText w:val="%1)"/>
      <w:lvlJc w:val="left"/>
    </w:lvl>
  </w:abstractNum>
  <w:abstractNum w:abstractNumId="3">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EAB"/>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07D"/>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40BF"/>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867B8"/>
    <w:rsid w:val="006869CD"/>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125C"/>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16A7"/>
    <w:rsid w:val="007D1B75"/>
    <w:rsid w:val="007D454F"/>
    <w:rsid w:val="007D4FA1"/>
    <w:rsid w:val="007D7724"/>
    <w:rsid w:val="007D7A84"/>
    <w:rsid w:val="007D7AA1"/>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685C"/>
    <w:rsid w:val="00AA7412"/>
    <w:rsid w:val="00AB06A2"/>
    <w:rsid w:val="00AB2950"/>
    <w:rsid w:val="00AB341F"/>
    <w:rsid w:val="00AB4843"/>
    <w:rsid w:val="00AB5772"/>
    <w:rsid w:val="00AB5C24"/>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6D9D"/>
    <w:rsid w:val="00BB3B1E"/>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63"/>
    <w:rsid w:val="00CC657D"/>
    <w:rsid w:val="00CC6A38"/>
    <w:rsid w:val="00CC6BEB"/>
    <w:rsid w:val="00CC7835"/>
    <w:rsid w:val="00CD0BA4"/>
    <w:rsid w:val="00CD2CD9"/>
    <w:rsid w:val="00CD36B4"/>
    <w:rsid w:val="00CD48B4"/>
    <w:rsid w:val="00CD4C7B"/>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50E35"/>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15:docId w15:val="{44D58BB7-CBD1-4DA8-81AC-93E245B9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page number"/>
    <w:basedOn w:val="a0"/>
    <w:unhideWhenUsed/>
    <w:qFormat/>
    <w:rPr>
      <w:rFonts w:hint="default"/>
      <w:sz w:val="24"/>
    </w:r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0"/>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64343265-EEAF-4AFF-9A76-CB55FDD3C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4056</Words>
  <Characters>23123</Characters>
  <Application>Microsoft Office Word</Application>
  <DocSecurity>0</DocSecurity>
  <Lines>192</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Nokia</Company>
  <LinksUpToDate>false</LinksUpToDate>
  <CharactersWithSpaces>27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cmcc-Liu Yuzhen</cp:lastModifiedBy>
  <cp:revision>9</cp:revision>
  <dcterms:created xsi:type="dcterms:W3CDTF">2021-05-07T01:34:00Z</dcterms:created>
  <dcterms:modified xsi:type="dcterms:W3CDTF">2021-05-07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